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5491" w:rsidRPr="00E84E72" w:rsidRDefault="0055054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84E72">
        <w:rPr>
          <w:rFonts w:ascii="Times New Roman" w:hAnsi="Times New Roman" w:cs="Times New Roman"/>
          <w:noProof/>
          <w:sz w:val="24"/>
          <w:szCs w:val="24"/>
          <w:lang w:bidi="si-LK"/>
        </w:rPr>
        <w:drawing>
          <wp:anchor distT="0" distB="0" distL="114300" distR="114300" simplePos="0" relativeHeight="251660288" behindDoc="0" locked="0" layoutInCell="1" allowOverlap="1" wp14:anchorId="5EB5F6C0" wp14:editId="4A9204AC">
            <wp:simplePos x="0" y="0"/>
            <wp:positionH relativeFrom="margin">
              <wp:posOffset>361950</wp:posOffset>
            </wp:positionH>
            <wp:positionV relativeFrom="margin">
              <wp:posOffset>19050</wp:posOffset>
            </wp:positionV>
            <wp:extent cx="504825" cy="7385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db_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84E72">
        <w:rPr>
          <w:rFonts w:ascii="Times New Roman" w:hAnsi="Times New Roman" w:cs="Times New Roman"/>
          <w:noProof/>
          <w:sz w:val="24"/>
          <w:szCs w:val="24"/>
          <w:lang w:bidi="si-LK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6FE9B07E" wp14:editId="3D383339">
                <wp:simplePos x="0" y="0"/>
                <wp:positionH relativeFrom="column">
                  <wp:posOffset>933450</wp:posOffset>
                </wp:positionH>
                <wp:positionV relativeFrom="paragraph">
                  <wp:posOffset>240030</wp:posOffset>
                </wp:positionV>
                <wp:extent cx="5531485" cy="407035"/>
                <wp:effectExtent l="0" t="0" r="0" b="0"/>
                <wp:wrapTight wrapText="bothSides">
                  <wp:wrapPolygon edited="0">
                    <wp:start x="74" y="1011"/>
                    <wp:lineTo x="74" y="20218"/>
                    <wp:lineTo x="21498" y="20218"/>
                    <wp:lineTo x="21498" y="1011"/>
                    <wp:lineTo x="74" y="1011"/>
                  </wp:wrapPolygon>
                </wp:wrapTight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31485" cy="407035"/>
                          <a:chOff x="0" y="0"/>
                          <a:chExt cx="7730" cy="641"/>
                        </a:xfrm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0" y="40"/>
                            <a:ext cx="7710" cy="600"/>
                          </a:xfrm>
                          <a:custGeom>
                            <a:avLst/>
                            <a:gdLst>
                              <a:gd name="T0" fmla="+- 0 7730 20"/>
                              <a:gd name="T1" fmla="*/ T0 w 7710"/>
                              <a:gd name="T2" fmla="+- 0 41 41"/>
                              <a:gd name="T3" fmla="*/ 41 h 600"/>
                              <a:gd name="T4" fmla="+- 0 7680 20"/>
                              <a:gd name="T5" fmla="*/ T4 w 7710"/>
                              <a:gd name="T6" fmla="+- 0 41 41"/>
                              <a:gd name="T7" fmla="*/ 41 h 600"/>
                              <a:gd name="T8" fmla="+- 0 7680 20"/>
                              <a:gd name="T9" fmla="*/ T8 w 7710"/>
                              <a:gd name="T10" fmla="+- 0 71 41"/>
                              <a:gd name="T11" fmla="*/ 71 h 600"/>
                              <a:gd name="T12" fmla="+- 0 7700 20"/>
                              <a:gd name="T13" fmla="*/ T12 w 7710"/>
                              <a:gd name="T14" fmla="+- 0 71 41"/>
                              <a:gd name="T15" fmla="*/ 71 h 600"/>
                              <a:gd name="T16" fmla="+- 0 7700 20"/>
                              <a:gd name="T17" fmla="*/ T16 w 7710"/>
                              <a:gd name="T18" fmla="+- 0 100 41"/>
                              <a:gd name="T19" fmla="*/ 100 h 600"/>
                              <a:gd name="T20" fmla="+- 0 7700 20"/>
                              <a:gd name="T21" fmla="*/ T20 w 7710"/>
                              <a:gd name="T22" fmla="+- 0 580 41"/>
                              <a:gd name="T23" fmla="*/ 580 h 600"/>
                              <a:gd name="T24" fmla="+- 0 7700 20"/>
                              <a:gd name="T25" fmla="*/ T24 w 7710"/>
                              <a:gd name="T26" fmla="+- 0 581 41"/>
                              <a:gd name="T27" fmla="*/ 581 h 600"/>
                              <a:gd name="T28" fmla="+- 0 80 20"/>
                              <a:gd name="T29" fmla="*/ T28 w 7710"/>
                              <a:gd name="T30" fmla="+- 0 581 41"/>
                              <a:gd name="T31" fmla="*/ 581 h 600"/>
                              <a:gd name="T32" fmla="+- 0 80 20"/>
                              <a:gd name="T33" fmla="*/ T32 w 7710"/>
                              <a:gd name="T34" fmla="+- 0 580 41"/>
                              <a:gd name="T35" fmla="*/ 580 h 600"/>
                              <a:gd name="T36" fmla="+- 0 7670 20"/>
                              <a:gd name="T37" fmla="*/ T36 w 7710"/>
                              <a:gd name="T38" fmla="+- 0 580 41"/>
                              <a:gd name="T39" fmla="*/ 580 h 600"/>
                              <a:gd name="T40" fmla="+- 0 7700 20"/>
                              <a:gd name="T41" fmla="*/ T40 w 7710"/>
                              <a:gd name="T42" fmla="+- 0 580 41"/>
                              <a:gd name="T43" fmla="*/ 580 h 600"/>
                              <a:gd name="T44" fmla="+- 0 7700 20"/>
                              <a:gd name="T45" fmla="*/ T44 w 7710"/>
                              <a:gd name="T46" fmla="+- 0 100 41"/>
                              <a:gd name="T47" fmla="*/ 100 h 600"/>
                              <a:gd name="T48" fmla="+- 0 7670 20"/>
                              <a:gd name="T49" fmla="*/ T48 w 7710"/>
                              <a:gd name="T50" fmla="+- 0 100 41"/>
                              <a:gd name="T51" fmla="*/ 100 h 600"/>
                              <a:gd name="T52" fmla="+- 0 7670 20"/>
                              <a:gd name="T53" fmla="*/ T52 w 7710"/>
                              <a:gd name="T54" fmla="+- 0 570 41"/>
                              <a:gd name="T55" fmla="*/ 570 h 600"/>
                              <a:gd name="T56" fmla="+- 0 80 20"/>
                              <a:gd name="T57" fmla="*/ T56 w 7710"/>
                              <a:gd name="T58" fmla="+- 0 570 41"/>
                              <a:gd name="T59" fmla="*/ 570 h 600"/>
                              <a:gd name="T60" fmla="+- 0 50 20"/>
                              <a:gd name="T61" fmla="*/ T60 w 7710"/>
                              <a:gd name="T62" fmla="+- 0 570 41"/>
                              <a:gd name="T63" fmla="*/ 570 h 600"/>
                              <a:gd name="T64" fmla="+- 0 50 20"/>
                              <a:gd name="T65" fmla="*/ T64 w 7710"/>
                              <a:gd name="T66" fmla="+- 0 71 41"/>
                              <a:gd name="T67" fmla="*/ 71 h 600"/>
                              <a:gd name="T68" fmla="+- 0 30 20"/>
                              <a:gd name="T69" fmla="*/ T68 w 7710"/>
                              <a:gd name="T70" fmla="+- 0 71 41"/>
                              <a:gd name="T71" fmla="*/ 71 h 600"/>
                              <a:gd name="T72" fmla="+- 0 30 20"/>
                              <a:gd name="T73" fmla="*/ T72 w 7710"/>
                              <a:gd name="T74" fmla="+- 0 41 41"/>
                              <a:gd name="T75" fmla="*/ 41 h 600"/>
                              <a:gd name="T76" fmla="+- 0 20 20"/>
                              <a:gd name="T77" fmla="*/ T76 w 7710"/>
                              <a:gd name="T78" fmla="+- 0 41 41"/>
                              <a:gd name="T79" fmla="*/ 41 h 600"/>
                              <a:gd name="T80" fmla="+- 0 20 20"/>
                              <a:gd name="T81" fmla="*/ T80 w 7710"/>
                              <a:gd name="T82" fmla="+- 0 71 41"/>
                              <a:gd name="T83" fmla="*/ 71 h 600"/>
                              <a:gd name="T84" fmla="+- 0 20 20"/>
                              <a:gd name="T85" fmla="*/ T84 w 7710"/>
                              <a:gd name="T86" fmla="+- 0 570 41"/>
                              <a:gd name="T87" fmla="*/ 570 h 600"/>
                              <a:gd name="T88" fmla="+- 0 20 20"/>
                              <a:gd name="T89" fmla="*/ T88 w 7710"/>
                              <a:gd name="T90" fmla="+- 0 611 41"/>
                              <a:gd name="T91" fmla="*/ 611 h 600"/>
                              <a:gd name="T92" fmla="+- 0 20 20"/>
                              <a:gd name="T93" fmla="*/ T92 w 7710"/>
                              <a:gd name="T94" fmla="+- 0 641 41"/>
                              <a:gd name="T95" fmla="*/ 641 h 600"/>
                              <a:gd name="T96" fmla="+- 0 7730 20"/>
                              <a:gd name="T97" fmla="*/ T96 w 7710"/>
                              <a:gd name="T98" fmla="+- 0 641 41"/>
                              <a:gd name="T99" fmla="*/ 641 h 600"/>
                              <a:gd name="T100" fmla="+- 0 7730 20"/>
                              <a:gd name="T101" fmla="*/ T100 w 7710"/>
                              <a:gd name="T102" fmla="+- 0 611 41"/>
                              <a:gd name="T103" fmla="*/ 611 h 600"/>
                              <a:gd name="T104" fmla="+- 0 7700 20"/>
                              <a:gd name="T105" fmla="*/ T104 w 7710"/>
                              <a:gd name="T106" fmla="+- 0 611 41"/>
                              <a:gd name="T107" fmla="*/ 611 h 600"/>
                              <a:gd name="T108" fmla="+- 0 7700 20"/>
                              <a:gd name="T109" fmla="*/ T108 w 7710"/>
                              <a:gd name="T110" fmla="+- 0 610 41"/>
                              <a:gd name="T111" fmla="*/ 610 h 600"/>
                              <a:gd name="T112" fmla="+- 0 7730 20"/>
                              <a:gd name="T113" fmla="*/ T112 w 7710"/>
                              <a:gd name="T114" fmla="+- 0 610 41"/>
                              <a:gd name="T115" fmla="*/ 610 h 600"/>
                              <a:gd name="T116" fmla="+- 0 7730 20"/>
                              <a:gd name="T117" fmla="*/ T116 w 7710"/>
                              <a:gd name="T118" fmla="+- 0 71 41"/>
                              <a:gd name="T119" fmla="*/ 71 h 600"/>
                              <a:gd name="T120" fmla="+- 0 7730 20"/>
                              <a:gd name="T121" fmla="*/ T120 w 7710"/>
                              <a:gd name="T122" fmla="+- 0 70 41"/>
                              <a:gd name="T123" fmla="*/ 70 h 600"/>
                              <a:gd name="T124" fmla="+- 0 7730 20"/>
                              <a:gd name="T125" fmla="*/ T124 w 7710"/>
                              <a:gd name="T126" fmla="+- 0 41 41"/>
                              <a:gd name="T127" fmla="*/ 41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710" h="600">
                                <a:moveTo>
                                  <a:pt x="7710" y="0"/>
                                </a:moveTo>
                                <a:lnTo>
                                  <a:pt x="7660" y="0"/>
                                </a:lnTo>
                                <a:lnTo>
                                  <a:pt x="7660" y="30"/>
                                </a:lnTo>
                                <a:lnTo>
                                  <a:pt x="7680" y="30"/>
                                </a:lnTo>
                                <a:lnTo>
                                  <a:pt x="7680" y="5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40"/>
                                </a:lnTo>
                                <a:lnTo>
                                  <a:pt x="60" y="540"/>
                                </a:lnTo>
                                <a:lnTo>
                                  <a:pt x="60" y="539"/>
                                </a:lnTo>
                                <a:lnTo>
                                  <a:pt x="7650" y="539"/>
                                </a:lnTo>
                                <a:lnTo>
                                  <a:pt x="7680" y="539"/>
                                </a:lnTo>
                                <a:lnTo>
                                  <a:pt x="7680" y="59"/>
                                </a:lnTo>
                                <a:lnTo>
                                  <a:pt x="7650" y="59"/>
                                </a:lnTo>
                                <a:lnTo>
                                  <a:pt x="7650" y="529"/>
                                </a:lnTo>
                                <a:lnTo>
                                  <a:pt x="60" y="529"/>
                                </a:lnTo>
                                <a:lnTo>
                                  <a:pt x="30" y="529"/>
                                </a:lnTo>
                                <a:lnTo>
                                  <a:pt x="30" y="30"/>
                                </a:lnTo>
                                <a:lnTo>
                                  <a:pt x="10" y="3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0"/>
                                </a:lnTo>
                                <a:lnTo>
                                  <a:pt x="0" y="529"/>
                                </a:lnTo>
                                <a:lnTo>
                                  <a:pt x="0" y="570"/>
                                </a:lnTo>
                                <a:lnTo>
                                  <a:pt x="0" y="600"/>
                                </a:lnTo>
                                <a:lnTo>
                                  <a:pt x="7710" y="600"/>
                                </a:lnTo>
                                <a:lnTo>
                                  <a:pt x="7710" y="570"/>
                                </a:lnTo>
                                <a:lnTo>
                                  <a:pt x="7680" y="570"/>
                                </a:lnTo>
                                <a:lnTo>
                                  <a:pt x="7680" y="569"/>
                                </a:lnTo>
                                <a:lnTo>
                                  <a:pt x="7710" y="569"/>
                                </a:lnTo>
                                <a:lnTo>
                                  <a:pt x="7710" y="30"/>
                                </a:lnTo>
                                <a:lnTo>
                                  <a:pt x="7710" y="29"/>
                                </a:lnTo>
                                <a:lnTo>
                                  <a:pt x="77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lumMod val="50000"/>
                              <a:lumOff val="0"/>
                              <a:alpha val="50195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0" y="30"/>
                            <a:ext cx="7650" cy="54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rgbClr val="2D74B5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0" y="60"/>
                            <a:ext cx="7590" cy="48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544" w:rsidRDefault="00550544" w:rsidP="00B72C7F">
                              <w:pPr>
                                <w:spacing w:before="81"/>
                                <w:ind w:left="303"/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 w:rsidRPr="00544DEE">
                                <w:rPr>
                                  <w:b/>
                                  <w:color w:val="FFFFFF"/>
                                  <w:sz w:val="28"/>
                                </w:rPr>
                                <w:t>SRI LANKA EXPORT DEVELOPMENT BO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6FE9B07E" id="Group 2" o:spid="_x0000_s1026" style="position:absolute;margin-left:73.5pt;margin-top:18.9pt;width:435.55pt;height:32.05pt;z-index:-251654144" coordsize="7730,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">
                <v:shape id="Freeform 6" o:spid="_x0000_s1027" style="position:absolute;left:20;top:40;width:7710;height:600;visibility:visible;mso-wrap-style:square;v-text-anchor:top" coordsize="771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Ne18UA&#10;AADaAAAADwAAAGRycy9kb3ducmV2LnhtbESPQWsCMRSE7wX/Q3gFbzVbC1a2RqlKRaEg2l56e2ze&#10;brZuXpYkrqu/vikUehxm5htmtuhtIzryoXas4HGUgSAunK65UvD58fYwBREissbGMSm4UoDFfHA3&#10;w1y7Cx+oO8ZKJAiHHBWYGNtcylAYshhGriVOXum8xZikr6T2eElw28hxlk2kxZrTgsGWVoaK0/Fs&#10;FXy/7zbjcv9l5O3ULDdrX/ZPz51Sw/v+9QVEpD7+h//aW61gAr9X0g2Q8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Y17XxQAAANoAAAAPAAAAAAAAAAAAAAAAAJgCAABkcnMv&#10;ZG93bnJldi54bWxQSwUGAAAAAAQABAD1AAAAigMAAAAA&#10;" path="m7710,r-50,l7660,30r20,l7680,59r,480l7680,540,60,540r,-1l7650,539r30,l7680,59r-30,l7650,529,60,529r-30,l30,30r-20,l10,,,,,30,,529r,41l,600r7710,l7710,570r-30,l7680,569r30,l7710,30r,-1l7710,xe" fillcolor="#212934 [1615]" stroked="f">
                  <v:fill opacity="32896f"/>
                  <v:path arrowok="t" o:connecttype="custom" o:connectlocs="7710,41;7660,41;7660,71;7680,71;7680,100;7680,580;7680,581;60,581;60,580;7650,580;7680,580;7680,100;7650,100;7650,570;60,570;30,570;30,71;10,71;10,41;0,41;0,71;0,570;0,611;0,641;7710,641;7710,611;7680,611;7680,610;7710,610;7710,71;7710,70;7710,41" o:connectangles="0,0,0,0,0,0,0,0,0,0,0,0,0,0,0,0,0,0,0,0,0,0,0,0,0,0,0,0,0,0,0,0"/>
                </v:shape>
                <v:rect id="Rectangle 5" o:spid="_x0000_s1028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CqOcQA&#10;AADaAAAADwAAAGRycy9kb3ducmV2LnhtbESPT2vCQBTE74V+h+UVeil1o4dUoqtIQIzkVBV6fWZf&#10;/mD2bciuSeqn7xYKPQ4z8xtmvZ1MKwbqXWNZwXwWgSAurG64UnA579+XIJxH1thaJgXf5GC7eX5a&#10;Y6LtyJ80nHwlAoRdggpq77tESlfUZNDNbEccvNL2Bn2QfSV1j2OAm1YuoiiWBhsOCzV2lNZU3E53&#10;o6A4toevxZtN81LO03tWXuP8kSv1+jLtViA8Tf4//NfOtIIP+L0SboD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8AqjnEAAAA2gAAAA8AAAAAAAAAAAAAAAAAmAIAAGRycy9k&#10;b3ducmV2LnhtbFBLBQYAAAAABAAEAPUAAACJAwAAAAA=&#10;" fillcolor="#212934 [1615]" stroked="f"/>
                <v:rect id="Rectangle 4" o:spid="_x0000_s1029" style="position:absolute;left:30;top:30;width:765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BtGr4A&#10;AADaAAAADwAAAGRycy9kb3ducmV2LnhtbERPTWvCQBC9C/6HZYTedKNYqdFVRCgtpR5q1POQHZNg&#10;djbsTjX9991DocfH+15ve9eqO4XYeDYwnWSgiEtvG64MnIrX8QuoKMgWW89k4IcibDfDwRpz6x/8&#10;RfejVCqFcMzRQC3S5VrHsiaHceI74sRdfXAoCYZK24CPFO5aPcuyhXbYcGqosaN9TeXt+O0MHDI5&#10;L+l5TrvPt4+imF/QSkBjnkb9bgVKqJd/8Z/73RpIW9OVdAP05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qgbRq+AAAA2gAAAA8AAAAAAAAAAAAAAAAAmAIAAGRycy9kb3ducmV2&#10;LnhtbFBLBQYAAAAABAAEAPUAAACDAwAAAAA=&#10;" fillcolor="#212934 [1615]" stroked="f" strokecolor="#2d74b5" strokeweight="3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0" type="#_x0000_t202" style="position:absolute;left:60;top:60;width:7590;height: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BPIMIA&#10;AADaAAAADwAAAGRycy9kb3ducmV2LnhtbESPwWrDMBBE74X+g9hCbrWcQkPiWgmlJtAeekjiD1ik&#10;rW0qrYykOM7fR4VCjsPMvGHq3eysmCjEwbOCZVGCINbeDNwpaE/75zWImJANWs+k4EoRdtvHhxor&#10;4y98oOmYOpEhHCtU0Kc0VlJG3ZPDWPiROHs/PjhMWYZOmoCXDHdWvpTlSjocOC/0ONJHT/r3eHYK&#10;QrBD+63n81qPltrXQ/O1tI1Si6f5/Q1Eojndw//tT6NgA39X8g2Q2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0E8gwgAAANoAAAAPAAAAAAAAAAAAAAAAAJgCAABkcnMvZG93&#10;bnJldi54bWxQSwUGAAAAAAQABAD1AAAAhwMAAAAA&#10;" fillcolor="#212934 [1615]" stroked="f">
                  <v:textbox inset="0,0,0,0">
                    <w:txbxContent>
                      <w:p w:rsidR="00550544" w:rsidRDefault="00550544" w:rsidP="00B72C7F">
                        <w:pPr>
                          <w:spacing w:before="81"/>
                          <w:ind w:left="303"/>
                          <w:jc w:val="center"/>
                          <w:rPr>
                            <w:b/>
                            <w:sz w:val="32"/>
                          </w:rPr>
                        </w:pPr>
                        <w:r w:rsidRPr="00544DEE">
                          <w:rPr>
                            <w:b/>
                            <w:color w:val="FFFFFF"/>
                            <w:sz w:val="28"/>
                          </w:rPr>
                          <w:t>SRI LANKA EXPORT DEVELOPMENT BOARD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65491" w:rsidRPr="00E84E72" w:rsidRDefault="00F65491">
      <w:pPr>
        <w:rPr>
          <w:rFonts w:ascii="Times New Roman" w:hAnsi="Times New Roman" w:cs="Times New Roman"/>
          <w:sz w:val="24"/>
          <w:szCs w:val="24"/>
        </w:rPr>
      </w:pPr>
    </w:p>
    <w:p w:rsidR="0019608C" w:rsidRPr="00E84E72" w:rsidRDefault="0019608C" w:rsidP="00F65491">
      <w:pPr>
        <w:spacing w:before="120"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A2684" w:rsidRDefault="007A2684" w:rsidP="00391B41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A26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UTWARD TRADE DELEGATION TO MELBOURNE, AUSTRALIA </w:t>
      </w:r>
    </w:p>
    <w:p w:rsidR="007A2684" w:rsidRDefault="007A2684" w:rsidP="00391B41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A2684">
        <w:rPr>
          <w:rFonts w:ascii="Times New Roman" w:eastAsia="Times New Roman" w:hAnsi="Times New Roman" w:cs="Times New Roman"/>
          <w:b/>
          <w:bCs/>
          <w:sz w:val="24"/>
          <w:szCs w:val="24"/>
        </w:rPr>
        <w:t>FROM 2</w:t>
      </w:r>
      <w:r w:rsidRPr="007A2684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A268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O </w:t>
      </w:r>
      <w:r w:rsidR="00C918B0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Pr="007A2684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A2684">
        <w:rPr>
          <w:rFonts w:ascii="Times New Roman" w:eastAsia="Times New Roman" w:hAnsi="Times New Roman" w:cs="Times New Roman"/>
          <w:b/>
          <w:bCs/>
          <w:sz w:val="24"/>
          <w:szCs w:val="24"/>
        </w:rPr>
        <w:t>SEPTEMBER 2024</w:t>
      </w:r>
    </w:p>
    <w:p w:rsidR="00F65491" w:rsidRPr="00E84E72" w:rsidRDefault="00F65491" w:rsidP="00391B41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84E72">
        <w:rPr>
          <w:rFonts w:ascii="Times New Roman" w:hAnsi="Times New Roman" w:cs="Times New Roman"/>
          <w:b/>
          <w:bCs/>
          <w:i/>
          <w:iCs/>
          <w:sz w:val="24"/>
          <w:szCs w:val="24"/>
        </w:rPr>
        <w:t>APPLICATION</w:t>
      </w:r>
      <w:r w:rsidR="00550544" w:rsidRPr="00E84E7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FORM</w:t>
      </w:r>
    </w:p>
    <w:p w:rsidR="0019608C" w:rsidRPr="00391B41" w:rsidRDefault="0019608C" w:rsidP="00391B41">
      <w:pPr>
        <w:tabs>
          <w:tab w:val="left" w:pos="1935"/>
          <w:tab w:val="left" w:pos="9105"/>
        </w:tabs>
        <w:spacing w:line="240" w:lineRule="auto"/>
        <w:jc w:val="center"/>
        <w:rPr>
          <w:rFonts w:ascii="Times New Roman" w:hAnsi="Times New Roman" w:cs="Times New Roman"/>
          <w:b/>
          <w:bCs/>
          <w:sz w:val="2"/>
          <w:szCs w:val="2"/>
        </w:rPr>
      </w:pP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5"/>
        <w:gridCol w:w="1440"/>
        <w:gridCol w:w="437"/>
        <w:gridCol w:w="362"/>
        <w:gridCol w:w="431"/>
        <w:gridCol w:w="840"/>
        <w:gridCol w:w="1350"/>
        <w:gridCol w:w="1980"/>
        <w:gridCol w:w="1008"/>
        <w:gridCol w:w="1962"/>
      </w:tblGrid>
      <w:tr w:rsidR="00F65491" w:rsidRPr="00E84E72" w:rsidTr="00FC00CC">
        <w:trPr>
          <w:cantSplit/>
        </w:trPr>
        <w:tc>
          <w:tcPr>
            <w:tcW w:w="715" w:type="dxa"/>
            <w:vMerge w:val="restart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391B41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 w:rsidR="000173D9" w:rsidRPr="00E84E72">
              <w:rPr>
                <w:rFonts w:ascii="Times New Roman" w:hAnsi="Times New Roman" w:cs="Times New Roman"/>
                <w:sz w:val="24"/>
                <w:szCs w:val="24"/>
              </w:rPr>
              <w:t>Company ►</w:t>
            </w:r>
          </w:p>
          <w:p w:rsidR="00E66843" w:rsidRPr="00E84E72" w:rsidRDefault="00E66843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FC00CC">
        <w:trPr>
          <w:cantSplit/>
          <w:trHeight w:val="341"/>
        </w:trPr>
        <w:tc>
          <w:tcPr>
            <w:tcW w:w="715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D6682C" w:rsidRPr="00E84E72" w:rsidRDefault="00F65491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ddress   ▼ </w:t>
            </w:r>
          </w:p>
        </w:tc>
      </w:tr>
      <w:tr w:rsidR="00F65491" w:rsidRPr="00E84E72" w:rsidTr="00FC00CC">
        <w:trPr>
          <w:cantSplit/>
          <w:trHeight w:val="717"/>
        </w:trPr>
        <w:tc>
          <w:tcPr>
            <w:tcW w:w="715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gridSpan w:val="6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Office      ►</w:t>
            </w:r>
          </w:p>
          <w:p w:rsidR="00F65491" w:rsidRPr="00E84E72" w:rsidRDefault="00F65491" w:rsidP="00F65491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0" w:type="dxa"/>
            <w:gridSpan w:val="3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cessing Plant ►</w:t>
            </w:r>
          </w:p>
        </w:tc>
      </w:tr>
      <w:tr w:rsidR="00F65491" w:rsidRPr="00E84E72" w:rsidTr="00FC00CC">
        <w:trPr>
          <w:cantSplit/>
          <w:trHeight w:val="618"/>
        </w:trPr>
        <w:tc>
          <w:tcPr>
            <w:tcW w:w="715" w:type="dxa"/>
            <w:vMerge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0" w:type="dxa"/>
            <w:gridSpan w:val="4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Tele</w:t>
            </w:r>
            <w:r w:rsidR="0006603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>►</w:t>
            </w:r>
          </w:p>
        </w:tc>
        <w:tc>
          <w:tcPr>
            <w:tcW w:w="2190" w:type="dxa"/>
            <w:gridSpan w:val="2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Fax ►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Email ►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:rsidR="00F65491" w:rsidRPr="00E84E72" w:rsidRDefault="00066031" w:rsidP="00F6549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s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ite ►</w:t>
            </w:r>
          </w:p>
        </w:tc>
      </w:tr>
      <w:tr w:rsidR="00F65491" w:rsidRPr="00E84E72" w:rsidTr="00FC00CC">
        <w:trPr>
          <w:trHeight w:val="807"/>
        </w:trPr>
        <w:tc>
          <w:tcPr>
            <w:tcW w:w="715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EA639B" w:rsidRDefault="00EA639B" w:rsidP="007A2684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 of the c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ontact Person related to </w:t>
            </w:r>
            <w:r w:rsidR="007A2684">
              <w:rPr>
                <w:rFonts w:ascii="Times New Roman" w:hAnsi="Times New Roman" w:cs="Times New Roman"/>
                <w:sz w:val="24"/>
                <w:szCs w:val="24"/>
              </w:rPr>
              <w:t>this Programme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75080" w:rsidRPr="00875080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EA639B" w:rsidRPr="00EA639B" w:rsidRDefault="00EA639B" w:rsidP="00EA639B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A639B">
              <w:rPr>
                <w:rFonts w:ascii="Times New Roman" w:hAnsi="Times New Roman" w:cs="Times New Roman"/>
                <w:sz w:val="24"/>
                <w:szCs w:val="24"/>
              </w:rPr>
              <w:t>Name           ►                                                                       Designation ►</w:t>
            </w:r>
          </w:p>
          <w:p w:rsidR="00EA639B" w:rsidRPr="00E84E72" w:rsidRDefault="00EA639B" w:rsidP="00EA639B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EA639B">
              <w:rPr>
                <w:rFonts w:ascii="Times New Roman" w:hAnsi="Times New Roman" w:cs="Times New Roman"/>
                <w:sz w:val="24"/>
                <w:szCs w:val="24"/>
              </w:rPr>
              <w:t>Email           ►                                                                       Mobile No.  ►</w:t>
            </w:r>
          </w:p>
        </w:tc>
      </w:tr>
      <w:tr w:rsidR="00F65491" w:rsidRPr="00E84E72" w:rsidTr="00FC00CC">
        <w:trPr>
          <w:trHeight w:val="789"/>
        </w:trPr>
        <w:tc>
          <w:tcPr>
            <w:tcW w:w="715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7A2684" w:rsidRDefault="007A2684" w:rsidP="00F65491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tails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of the official </w:t>
            </w:r>
            <w:r w:rsidRPr="002B2BAF">
              <w:rPr>
                <w:rFonts w:ascii="Times New Roman" w:hAnsi="Times New Roman" w:cs="Times New Roman"/>
                <w:sz w:val="24"/>
                <w:szCs w:val="24"/>
              </w:rPr>
              <w:t>participant/s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D35D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1D35D0" w:rsidRPr="001D35D0">
              <w:rPr>
                <w:rFonts w:ascii="Times New Roman" w:hAnsi="Times New Roman" w:cs="Times New Roman"/>
                <w:sz w:val="24"/>
                <w:szCs w:val="24"/>
              </w:rPr>
              <w:t>managerial level</w:t>
            </w:r>
            <w:r w:rsidR="001D35D0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in the above programme</w:t>
            </w:r>
            <w:r w:rsidR="005D025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75080" w:rsidRPr="00875080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F65491" w:rsidRDefault="007A2684" w:rsidP="007A2684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          </w:t>
            </w:r>
            <w:r w:rsidRPr="007A2684">
              <w:rPr>
                <w:rFonts w:ascii="Times New Roman" w:hAnsi="Times New Roman" w:cs="Times New Roman"/>
                <w:sz w:val="24"/>
                <w:szCs w:val="24"/>
              </w:rPr>
              <w:t>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Designation </w:t>
            </w:r>
            <w:r w:rsidRPr="007A2684">
              <w:rPr>
                <w:rFonts w:ascii="Times New Roman" w:hAnsi="Times New Roman" w:cs="Times New Roman"/>
                <w:sz w:val="24"/>
                <w:szCs w:val="24"/>
              </w:rPr>
              <w:t>►</w:t>
            </w:r>
          </w:p>
          <w:p w:rsidR="00EA639B" w:rsidRPr="00E84E72" w:rsidRDefault="007A2684" w:rsidP="007A2684">
            <w:pPr>
              <w:tabs>
                <w:tab w:val="right" w:leader="dot" w:pos="10440"/>
              </w:tabs>
              <w:spacing w:after="120"/>
              <w:ind w:right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           </w:t>
            </w:r>
            <w:r w:rsidRPr="007A2684">
              <w:rPr>
                <w:rFonts w:ascii="Times New Roman" w:hAnsi="Times New Roman" w:cs="Times New Roman"/>
                <w:sz w:val="24"/>
                <w:szCs w:val="24"/>
              </w:rPr>
              <w:t>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Mobile No.  </w:t>
            </w:r>
            <w:r w:rsidRPr="007A2684">
              <w:rPr>
                <w:rFonts w:ascii="Times New Roman" w:hAnsi="Times New Roman" w:cs="Times New Roman"/>
                <w:sz w:val="24"/>
                <w:szCs w:val="24"/>
              </w:rPr>
              <w:t>►</w:t>
            </w:r>
          </w:p>
        </w:tc>
      </w:tr>
      <w:tr w:rsidR="00F65491" w:rsidRPr="00E84E72" w:rsidTr="00FC00CC">
        <w:trPr>
          <w:trHeight w:val="366"/>
        </w:trPr>
        <w:tc>
          <w:tcPr>
            <w:tcW w:w="715" w:type="dxa"/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4.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Year of establishment </w:t>
            </w:r>
            <w:r w:rsidR="002B2BAF">
              <w:rPr>
                <w:rFonts w:ascii="Times New Roman" w:hAnsi="Times New Roman" w:cs="Times New Roman"/>
                <w:sz w:val="24"/>
                <w:szCs w:val="24"/>
              </w:rPr>
              <w:t xml:space="preserve">of the company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►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D6682C" w:rsidRPr="00E84E72" w:rsidRDefault="00D6682C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544" w:rsidRPr="00E84E72" w:rsidTr="00FC00CC">
        <w:trPr>
          <w:trHeight w:val="647"/>
        </w:trPr>
        <w:tc>
          <w:tcPr>
            <w:tcW w:w="715" w:type="dxa"/>
          </w:tcPr>
          <w:p w:rsidR="00550544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5.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D6682C" w:rsidRPr="00E84E72" w:rsidRDefault="00550544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Year of commencement of exports ►</w:t>
            </w:r>
          </w:p>
        </w:tc>
      </w:tr>
      <w:tr w:rsidR="00F65491" w:rsidRPr="00E84E72" w:rsidTr="00FC00CC">
        <w:trPr>
          <w:cantSplit/>
          <w:trHeight w:val="276"/>
        </w:trPr>
        <w:tc>
          <w:tcPr>
            <w:tcW w:w="715" w:type="dxa"/>
            <w:vMerge w:val="restart"/>
          </w:tcPr>
          <w:p w:rsidR="00F65491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Type of Business  ▼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65491" w:rsidRPr="00E84E72" w:rsidTr="00FC00CC">
        <w:trPr>
          <w:cantSplit/>
          <w:trHeight w:val="366"/>
        </w:trPr>
        <w:tc>
          <w:tcPr>
            <w:tcW w:w="715" w:type="dxa"/>
            <w:vMerge/>
            <w:tcBorders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0544" w:rsidRPr="00E84E72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ducer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ducer</w:t>
            </w:r>
            <w:proofErr w:type="spellEnd"/>
            <w:r w:rsidR="002B2B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- Exporter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Agent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Trading House     </w:t>
            </w:r>
          </w:p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Other (Specify)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</w:t>
            </w:r>
          </w:p>
        </w:tc>
      </w:tr>
      <w:tr w:rsidR="00F65491" w:rsidRPr="00E84E72" w:rsidTr="00FC00CC">
        <w:trPr>
          <w:cantSplit/>
          <w:trHeight w:val="287"/>
        </w:trPr>
        <w:tc>
          <w:tcPr>
            <w:tcW w:w="715" w:type="dxa"/>
            <w:vMerge w:val="restart"/>
          </w:tcPr>
          <w:p w:rsidR="00F65491" w:rsidRPr="00E84E72" w:rsidRDefault="00550544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Legal Status ▼</w:t>
            </w:r>
          </w:p>
        </w:tc>
      </w:tr>
      <w:tr w:rsidR="00F65491" w:rsidRPr="00E84E72" w:rsidTr="00FC00CC">
        <w:trPr>
          <w:cantSplit/>
          <w:trHeight w:val="699"/>
        </w:trPr>
        <w:tc>
          <w:tcPr>
            <w:tcW w:w="715" w:type="dxa"/>
            <w:vMerge/>
            <w:tcBorders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oprietorship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ublic Quoted Company  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artnership </w:t>
            </w:r>
          </w:p>
          <w:p w:rsidR="00550544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State Owned         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Private Ltd Company                 </w:t>
            </w:r>
          </w:p>
          <w:p w:rsidR="00F65491" w:rsidRPr="00E84E72" w:rsidRDefault="00F65491" w:rsidP="00F65491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Other (Specify)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</w:t>
            </w:r>
          </w:p>
        </w:tc>
      </w:tr>
      <w:tr w:rsidR="00F65491" w:rsidRPr="00E84E72" w:rsidTr="00FC00CC">
        <w:tc>
          <w:tcPr>
            <w:tcW w:w="715" w:type="dxa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</w:tcPr>
          <w:p w:rsidR="00550544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Equity ►             Local :        %      Foreign </w:t>
            </w:r>
            <w:r w:rsidRPr="00E84E7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  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 %       Partner country : </w:t>
            </w:r>
          </w:p>
          <w:p w:rsidR="00851877" w:rsidRPr="00E84E72" w:rsidRDefault="00851877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FC00CC">
        <w:trPr>
          <w:trHeight w:val="773"/>
        </w:trPr>
        <w:tc>
          <w:tcPr>
            <w:tcW w:w="715" w:type="dxa"/>
            <w:tcBorders>
              <w:bottom w:val="single" w:sz="4" w:space="0" w:color="auto"/>
            </w:tcBorders>
          </w:tcPr>
          <w:p w:rsidR="00F65491" w:rsidRPr="00E84E72" w:rsidRDefault="00F65491" w:rsidP="00550544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</w:tcPr>
          <w:p w:rsidR="00F65491" w:rsidRPr="00E84E72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Is your company a part of a group of </w:t>
            </w:r>
            <w:r w:rsidR="002F21F0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companies?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Yes   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No  </w:t>
            </w:r>
          </w:p>
          <w:p w:rsidR="00F65491" w:rsidRPr="00E84E72" w:rsidRDefault="00F65491" w:rsidP="00F65491">
            <w:pPr>
              <w:tabs>
                <w:tab w:val="right" w:leader="dot" w:pos="104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If yes state the name of the parent company  ►</w:t>
            </w:r>
          </w:p>
        </w:tc>
      </w:tr>
      <w:tr w:rsidR="00F65491" w:rsidRPr="00E84E72" w:rsidTr="00FC00CC">
        <w:tc>
          <w:tcPr>
            <w:tcW w:w="715" w:type="dxa"/>
          </w:tcPr>
          <w:p w:rsidR="00F65491" w:rsidRPr="00E84E72" w:rsidRDefault="00D6682C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</w:tcPr>
          <w:p w:rsidR="00550544" w:rsidRPr="00E84E72" w:rsidRDefault="00F65491" w:rsidP="00F65491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Total number of employees ►  </w:t>
            </w:r>
            <w:r w:rsidR="002F21F0" w:rsidRPr="00E84E72">
              <w:rPr>
                <w:rFonts w:ascii="Times New Roman" w:hAnsi="Times New Roman" w:cs="Times New Roman"/>
                <w:sz w:val="24"/>
                <w:szCs w:val="24"/>
              </w:rPr>
              <w:t>Managerial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:                             Skilled/ Semi/Unskilled:</w:t>
            </w:r>
          </w:p>
        </w:tc>
      </w:tr>
      <w:tr w:rsidR="00F65491" w:rsidRPr="00E84E72" w:rsidTr="00FC00CC">
        <w:trPr>
          <w:cantSplit/>
          <w:trHeight w:val="618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F65491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A120A" w:rsidP="00550544">
            <w:pPr>
              <w:tabs>
                <w:tab w:val="right" w:leader="dot" w:pos="10440"/>
              </w:tabs>
              <w:spacing w:after="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ducts Exporting  &amp;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Capacity ▼ </w:t>
            </w:r>
            <w:r w:rsidR="00550544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A5A69" w:rsidRPr="00E84E72" w:rsidTr="00FC00CC">
        <w:trPr>
          <w:cantSplit/>
          <w:trHeight w:val="440"/>
        </w:trPr>
        <w:tc>
          <w:tcPr>
            <w:tcW w:w="715" w:type="dxa"/>
          </w:tcPr>
          <w:p w:rsidR="00BA5A69" w:rsidRPr="00E84E72" w:rsidRDefault="00BA5A69" w:rsidP="00031E87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10" w:type="dxa"/>
            <w:gridSpan w:val="5"/>
          </w:tcPr>
          <w:p w:rsidR="00BA5A69" w:rsidRPr="00E84E72" w:rsidRDefault="00BA5A69" w:rsidP="00031E87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in</w:t>
            </w:r>
            <w:r w:rsidR="005B58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xport </w:t>
            </w: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oducts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330" w:type="dxa"/>
            <w:gridSpan w:val="2"/>
          </w:tcPr>
          <w:p w:rsidR="00031E87" w:rsidRDefault="004F187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ual production</w:t>
            </w:r>
            <w:r w:rsidR="00CE2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acity</w:t>
            </w:r>
            <w:r w:rsidR="00BA5A69"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BA5A69" w:rsidRPr="00E84E72" w:rsidRDefault="00FA120A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’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MT</w:t>
            </w:r>
            <w:r w:rsidR="00E832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</w:tcPr>
          <w:p w:rsidR="00031E87" w:rsidRDefault="00E62BE2" w:rsidP="00031E87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tra </w:t>
            </w:r>
            <w:r w:rsidR="00CE2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acity</w:t>
            </w:r>
          </w:p>
          <w:p w:rsidR="00FA120A" w:rsidRPr="00E84E72" w:rsidRDefault="00031E87" w:rsidP="00031E87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 </w:t>
            </w:r>
            <w:proofErr w:type="spellStart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gs</w:t>
            </w:r>
            <w:proofErr w:type="spellEnd"/>
            <w:r w:rsidR="00020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</w:t>
            </w:r>
            <w:r w:rsidR="00E62B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’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MT</w:t>
            </w:r>
            <w:r w:rsidR="00E832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 Liters</w:t>
            </w:r>
            <w:r w:rsidR="00FA12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BA5A69" w:rsidRPr="00E84E72" w:rsidTr="00FC00CC">
        <w:trPr>
          <w:cantSplit/>
          <w:trHeight w:val="278"/>
        </w:trPr>
        <w:tc>
          <w:tcPr>
            <w:tcW w:w="715" w:type="dxa"/>
          </w:tcPr>
          <w:p w:rsidR="00BA5A69" w:rsidRPr="00E62BE2" w:rsidRDefault="00BA5A69" w:rsidP="00FC00CC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3510" w:type="dxa"/>
            <w:gridSpan w:val="5"/>
          </w:tcPr>
          <w:p w:rsidR="00BA5A69" w:rsidRPr="00E84E72" w:rsidRDefault="00BA5A69" w:rsidP="00FC00CC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33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C00CC">
        <w:trPr>
          <w:cantSplit/>
          <w:trHeight w:val="377"/>
        </w:trPr>
        <w:tc>
          <w:tcPr>
            <w:tcW w:w="715" w:type="dxa"/>
          </w:tcPr>
          <w:p w:rsidR="00BA5A69" w:rsidRPr="00E62BE2" w:rsidRDefault="00BA5A69" w:rsidP="00FC00CC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3510" w:type="dxa"/>
            <w:gridSpan w:val="5"/>
          </w:tcPr>
          <w:p w:rsidR="00BA5A69" w:rsidRPr="00E84E72" w:rsidRDefault="00BA5A69" w:rsidP="00FC00CC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33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C00CC">
        <w:trPr>
          <w:cantSplit/>
          <w:trHeight w:val="620"/>
        </w:trPr>
        <w:tc>
          <w:tcPr>
            <w:tcW w:w="715" w:type="dxa"/>
          </w:tcPr>
          <w:p w:rsidR="00BA5A69" w:rsidRPr="00E62BE2" w:rsidRDefault="00BA5A69" w:rsidP="00FC00CC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3510" w:type="dxa"/>
            <w:gridSpan w:val="5"/>
          </w:tcPr>
          <w:p w:rsidR="00BA5A69" w:rsidRPr="00E84E72" w:rsidRDefault="00BA5A69" w:rsidP="00FC00CC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33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C00CC">
        <w:trPr>
          <w:cantSplit/>
          <w:trHeight w:val="440"/>
        </w:trPr>
        <w:tc>
          <w:tcPr>
            <w:tcW w:w="715" w:type="dxa"/>
          </w:tcPr>
          <w:p w:rsidR="00BA5A69" w:rsidRPr="00E62BE2" w:rsidRDefault="00BA5A69" w:rsidP="00FC00CC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3510" w:type="dxa"/>
            <w:gridSpan w:val="5"/>
          </w:tcPr>
          <w:p w:rsidR="00BA5A69" w:rsidRPr="00E84E72" w:rsidRDefault="00BA5A69" w:rsidP="00FC00CC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33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BA5A69" w:rsidRPr="00E84E72" w:rsidTr="00FC00CC">
        <w:trPr>
          <w:cantSplit/>
          <w:trHeight w:val="629"/>
        </w:trPr>
        <w:tc>
          <w:tcPr>
            <w:tcW w:w="715" w:type="dxa"/>
          </w:tcPr>
          <w:p w:rsidR="00BA5A69" w:rsidRPr="00E62BE2" w:rsidRDefault="00BA5A69" w:rsidP="00FC00CC">
            <w:pPr>
              <w:pStyle w:val="ListParagraph"/>
              <w:numPr>
                <w:ilvl w:val="0"/>
                <w:numId w:val="4"/>
              </w:num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BE2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3510" w:type="dxa"/>
            <w:gridSpan w:val="5"/>
          </w:tcPr>
          <w:p w:rsidR="00BA5A69" w:rsidRPr="00E84E72" w:rsidRDefault="00BA5A69" w:rsidP="00FC00CC">
            <w:pPr>
              <w:tabs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333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BA5A69" w:rsidRPr="00E84E72" w:rsidRDefault="00BA5A69" w:rsidP="00FC00CC">
            <w:pPr>
              <w:tabs>
                <w:tab w:val="left" w:pos="5040"/>
                <w:tab w:val="right" w:leader="dot" w:pos="10440"/>
              </w:tabs>
              <w:spacing w:after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F65491" w:rsidRPr="00E84E72" w:rsidTr="00D42AFF">
        <w:trPr>
          <w:cantSplit/>
          <w:trHeight w:val="1160"/>
        </w:trPr>
        <w:tc>
          <w:tcPr>
            <w:tcW w:w="715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:rsidR="00F65491" w:rsidRPr="00E84E72" w:rsidRDefault="00E62BE2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ajor export markets and </w:t>
            </w:r>
            <w:r w:rsidR="0002049E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share 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>in 202</w:t>
            </w:r>
            <w:r w:rsidR="000E1F2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(%) ▼</w:t>
            </w:r>
          </w:p>
          <w:p w:rsidR="00F65491" w:rsidRPr="00E84E72" w:rsidRDefault="00F65491" w:rsidP="0019608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FC00CC">
        <w:trPr>
          <w:trHeight w:val="170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491" w:rsidRPr="00E84E72" w:rsidRDefault="00F65491" w:rsidP="00851877">
            <w:pPr>
              <w:spacing w:after="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Annual Turnover (</w:t>
            </w:r>
            <w:r w:rsidR="00851877">
              <w:rPr>
                <w:rFonts w:ascii="Times New Roman" w:hAnsi="Times New Roman" w:cs="Times New Roman"/>
                <w:sz w:val="24"/>
                <w:szCs w:val="24"/>
              </w:rPr>
              <w:t>LKR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Mn)▼</w:t>
            </w:r>
            <w:r w:rsidR="00CE2B6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pls.</w:t>
            </w:r>
            <w:r w:rsidR="00A27BF9" w:rsidRPr="00E84E7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ubmit copies of  Audited Accounts as evidence)</w:t>
            </w:r>
          </w:p>
        </w:tc>
      </w:tr>
      <w:tr w:rsidR="0002049E" w:rsidRPr="00E84E72" w:rsidTr="00FC00CC">
        <w:trPr>
          <w:cantSplit/>
        </w:trPr>
        <w:tc>
          <w:tcPr>
            <w:tcW w:w="715" w:type="dxa"/>
            <w:vMerge w:val="restart"/>
          </w:tcPr>
          <w:p w:rsidR="0002049E" w:rsidRPr="00E84E72" w:rsidRDefault="0002049E" w:rsidP="00240DCF">
            <w:pPr>
              <w:tabs>
                <w:tab w:val="right" w:leader="dot" w:pos="10440"/>
              </w:tabs>
              <w:spacing w:after="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02049E" w:rsidRPr="00E84E72" w:rsidRDefault="0002049E" w:rsidP="00240DCF">
            <w:pPr>
              <w:tabs>
                <w:tab w:val="left" w:pos="2160"/>
                <w:tab w:val="left" w:pos="5040"/>
                <w:tab w:val="right" w:leader="dot" w:pos="10440"/>
              </w:tabs>
              <w:spacing w:after="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2070" w:type="dxa"/>
            <w:gridSpan w:val="4"/>
            <w:vMerge w:val="restart"/>
          </w:tcPr>
          <w:p w:rsidR="0002049E" w:rsidRDefault="0002049E" w:rsidP="00240DCF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l Turnover</w:t>
            </w:r>
          </w:p>
          <w:p w:rsidR="0002049E" w:rsidRPr="0002049E" w:rsidRDefault="0002049E" w:rsidP="0029558A">
            <w:pPr>
              <w:tabs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02049E">
              <w:rPr>
                <w:rFonts w:ascii="Times New Roman" w:hAnsi="Times New Roman" w:cs="Times New Roman"/>
              </w:rPr>
              <w:t>(</w:t>
            </w:r>
            <w:r w:rsidR="00626F15">
              <w:rPr>
                <w:rFonts w:ascii="Times New Roman" w:hAnsi="Times New Roman" w:cs="Times New Roman"/>
              </w:rPr>
              <w:t>LKR</w:t>
            </w:r>
            <w:r w:rsidR="0029558A">
              <w:rPr>
                <w:rFonts w:ascii="Times New Roman" w:hAnsi="Times New Roman" w:cs="Times New Roman"/>
              </w:rPr>
              <w:t>.</w:t>
            </w:r>
            <w:r w:rsidRPr="0002049E">
              <w:rPr>
                <w:rFonts w:ascii="Times New Roman" w:hAnsi="Times New Roman" w:cs="Times New Roman"/>
              </w:rPr>
              <w:t xml:space="preserve">  Mn)▼</w:t>
            </w:r>
          </w:p>
        </w:tc>
        <w:tc>
          <w:tcPr>
            <w:tcW w:w="3330" w:type="dxa"/>
            <w:gridSpan w:val="2"/>
          </w:tcPr>
          <w:p w:rsidR="0002049E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ort Turnover</w:t>
            </w:r>
          </w:p>
          <w:p w:rsidR="0002049E" w:rsidRPr="00E84E72" w:rsidRDefault="0002049E" w:rsidP="0029558A">
            <w:pPr>
              <w:tabs>
                <w:tab w:val="left" w:pos="5040"/>
                <w:tab w:val="right" w:leader="dot" w:pos="10440"/>
              </w:tabs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2049E">
              <w:rPr>
                <w:rFonts w:ascii="Times New Roman" w:hAnsi="Times New Roman" w:cs="Times New Roman"/>
              </w:rPr>
              <w:t>(</w:t>
            </w:r>
            <w:r w:rsidR="00626F15">
              <w:rPr>
                <w:rFonts w:ascii="Times New Roman" w:hAnsi="Times New Roman" w:cs="Times New Roman"/>
              </w:rPr>
              <w:t>LKR</w:t>
            </w:r>
            <w:r w:rsidR="0029558A">
              <w:rPr>
                <w:rFonts w:ascii="Times New Roman" w:hAnsi="Times New Roman" w:cs="Times New Roman"/>
              </w:rPr>
              <w:t>.</w:t>
            </w:r>
            <w:r w:rsidRPr="0002049E">
              <w:rPr>
                <w:rFonts w:ascii="Times New Roman" w:hAnsi="Times New Roman" w:cs="Times New Roman"/>
              </w:rPr>
              <w:t xml:space="preserve">  Mn)▼</w:t>
            </w:r>
          </w:p>
        </w:tc>
        <w:tc>
          <w:tcPr>
            <w:tcW w:w="2970" w:type="dxa"/>
            <w:gridSpan w:val="2"/>
            <w:vMerge w:val="restart"/>
          </w:tcPr>
          <w:p w:rsidR="0002049E" w:rsidRDefault="0002049E" w:rsidP="00240DCF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Turnove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02049E" w:rsidRPr="00E84E72" w:rsidRDefault="0002049E" w:rsidP="00626F15">
            <w:pPr>
              <w:tabs>
                <w:tab w:val="left" w:pos="5040"/>
                <w:tab w:val="right" w:leader="dot" w:pos="10440"/>
              </w:tabs>
              <w:spacing w:after="0"/>
              <w:jc w:val="center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r w:rsidRPr="0002049E">
              <w:rPr>
                <w:rFonts w:ascii="Times New Roman" w:hAnsi="Times New Roman" w:cs="Times New Roman"/>
              </w:rPr>
              <w:t>(</w:t>
            </w:r>
            <w:r w:rsidR="00626F15">
              <w:rPr>
                <w:rFonts w:ascii="Times New Roman" w:hAnsi="Times New Roman" w:cs="Times New Roman"/>
              </w:rPr>
              <w:t>LKR</w:t>
            </w:r>
            <w:r w:rsidRPr="0002049E">
              <w:rPr>
                <w:rFonts w:ascii="Times New Roman" w:hAnsi="Times New Roman" w:cs="Times New Roman"/>
              </w:rPr>
              <w:t xml:space="preserve">  Mn)</w:t>
            </w:r>
          </w:p>
        </w:tc>
      </w:tr>
      <w:tr w:rsidR="0002049E" w:rsidRPr="00E84E72" w:rsidTr="00FC00CC">
        <w:trPr>
          <w:cantSplit/>
          <w:trHeight w:val="899"/>
        </w:trPr>
        <w:tc>
          <w:tcPr>
            <w:tcW w:w="715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02049E" w:rsidRPr="00E84E72" w:rsidRDefault="0002049E" w:rsidP="00BA5A6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70" w:type="dxa"/>
            <w:gridSpan w:val="4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350" w:type="dxa"/>
          </w:tcPr>
          <w:p w:rsidR="0002049E" w:rsidRPr="00E84E72" w:rsidRDefault="00E12B70" w:rsidP="00A27B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="00626F15">
              <w:rPr>
                <w:rFonts w:ascii="Times New Roman" w:hAnsi="Times New Roman" w:cs="Times New Roman"/>
                <w:sz w:val="24"/>
                <w:szCs w:val="24"/>
              </w:rPr>
              <w:t>Australia</w:t>
            </w:r>
            <w:r w:rsidR="0002049E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E12B70" w:rsidP="00626F15">
            <w:pPr>
              <w:pStyle w:val="TableParagraph"/>
              <w:spacing w:before="41" w:line="244" w:lineRule="auto"/>
              <w:ind w:left="-63" w:right="-18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o the world (excluding </w:t>
            </w:r>
            <w:r w:rsidR="00626F15">
              <w:rPr>
                <w:sz w:val="24"/>
                <w:szCs w:val="24"/>
              </w:rPr>
              <w:t>Australia</w:t>
            </w:r>
            <w:r w:rsidR="0002049E" w:rsidRPr="00E84E72">
              <w:rPr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  <w:vMerge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C00CC">
        <w:trPr>
          <w:cantSplit/>
        </w:trPr>
        <w:tc>
          <w:tcPr>
            <w:tcW w:w="715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02049E" w:rsidRPr="00E84E72" w:rsidRDefault="00FF33C4" w:rsidP="00FF33C4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0</w:t>
            </w:r>
          </w:p>
        </w:tc>
        <w:tc>
          <w:tcPr>
            <w:tcW w:w="207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35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C00CC">
        <w:trPr>
          <w:cantSplit/>
          <w:trHeight w:val="305"/>
        </w:trPr>
        <w:tc>
          <w:tcPr>
            <w:tcW w:w="715" w:type="dxa"/>
            <w:vMerge/>
          </w:tcPr>
          <w:p w:rsidR="0002049E" w:rsidRPr="00E84E72" w:rsidRDefault="0002049E" w:rsidP="00A27BF9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40" w:type="dxa"/>
          </w:tcPr>
          <w:p w:rsidR="0002049E" w:rsidRPr="00E84E72" w:rsidRDefault="0002049E" w:rsidP="00FF33C4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FF33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070" w:type="dxa"/>
            <w:gridSpan w:val="4"/>
          </w:tcPr>
          <w:p w:rsidR="0002049E" w:rsidRPr="00E84E72" w:rsidRDefault="0002049E" w:rsidP="00A27BF9">
            <w:pPr>
              <w:pStyle w:val="TableParagraph"/>
              <w:spacing w:before="43" w:line="238" w:lineRule="exact"/>
              <w:ind w:left="645" w:right="633"/>
              <w:jc w:val="center"/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C00CC">
        <w:trPr>
          <w:cantSplit/>
        </w:trPr>
        <w:tc>
          <w:tcPr>
            <w:tcW w:w="715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02049E" w:rsidRPr="00E84E72" w:rsidRDefault="0002049E" w:rsidP="00FF33C4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FF33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07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35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02049E" w:rsidRPr="00E84E72" w:rsidTr="00FC00CC">
        <w:trPr>
          <w:cantSplit/>
        </w:trPr>
        <w:tc>
          <w:tcPr>
            <w:tcW w:w="715" w:type="dxa"/>
            <w:vMerge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02049E" w:rsidRPr="00E84E72" w:rsidRDefault="0002049E" w:rsidP="00FF33C4">
            <w:pPr>
              <w:tabs>
                <w:tab w:val="left" w:pos="2160"/>
                <w:tab w:val="left" w:pos="5040"/>
                <w:tab w:val="right" w:leader="dot" w:pos="10440"/>
              </w:tabs>
              <w:spacing w:after="120"/>
              <w:ind w:left="-1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FF33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70" w:type="dxa"/>
            <w:gridSpan w:val="4"/>
          </w:tcPr>
          <w:p w:rsidR="0002049E" w:rsidRPr="00E84E72" w:rsidRDefault="0002049E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35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980" w:type="dxa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ind w:left="28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970" w:type="dxa"/>
            <w:gridSpan w:val="2"/>
          </w:tcPr>
          <w:p w:rsidR="0002049E" w:rsidRPr="00E84E72" w:rsidRDefault="0002049E" w:rsidP="0019608C">
            <w:pPr>
              <w:tabs>
                <w:tab w:val="left" w:pos="5040"/>
                <w:tab w:val="right" w:leader="dot" w:pos="10440"/>
              </w:tabs>
              <w:spacing w:after="1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F65491" w:rsidRPr="00E84E72" w:rsidTr="00FC00CC">
        <w:trPr>
          <w:trHeight w:val="1133"/>
        </w:trPr>
        <w:tc>
          <w:tcPr>
            <w:tcW w:w="715" w:type="dxa"/>
          </w:tcPr>
          <w:p w:rsidR="00F65491" w:rsidRPr="00E84E72" w:rsidRDefault="00B94FAC" w:rsidP="006D6C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</w:tcPr>
          <w:p w:rsidR="0019608C" w:rsidRPr="00E84E72" w:rsidRDefault="00F65491" w:rsidP="0019608C">
            <w:pPr>
              <w:tabs>
                <w:tab w:val="right" w:leader="dot" w:pos="10440"/>
              </w:tabs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Quality Standards Obtained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FDA,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GAP, GMP, SLSI, HACCP, ISO, Organic, Fairtrade</w:t>
            </w:r>
            <w:r w:rsidR="00B23C46" w:rsidRPr="00E84E7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120A">
              <w:rPr>
                <w:rFonts w:ascii="Times New Roman" w:hAnsi="Times New Roman" w:cs="Times New Roman"/>
                <w:color w:val="242424"/>
                <w:sz w:val="24"/>
                <w:szCs w:val="24"/>
                <w:shd w:val="clear" w:color="auto" w:fill="FFFFFF"/>
              </w:rPr>
              <w:t xml:space="preserve">compliances on </w:t>
            </w:r>
            <w:r w:rsidR="00B23C46" w:rsidRPr="00E84E72">
              <w:rPr>
                <w:rFonts w:ascii="Times New Roman" w:hAnsi="Times New Roman" w:cs="Times New Roman"/>
                <w:color w:val="242424"/>
                <w:sz w:val="24"/>
                <w:szCs w:val="24"/>
                <w:shd w:val="clear" w:color="auto" w:fill="FFFFFF"/>
              </w:rPr>
              <w:t>National social and environmental standards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etc.) </w:t>
            </w:r>
            <w:r w:rsidR="005667E3"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  <w:r w:rsidR="005667E3" w:rsidRPr="00E84E7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A27BF9" w:rsidRPr="00E84E7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submit copies)</w:t>
            </w:r>
          </w:p>
          <w:p w:rsidR="00FA120A" w:rsidRDefault="00FA120A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19608C" w:rsidP="0019608C">
            <w:pPr>
              <w:tabs>
                <w:tab w:val="left" w:pos="5925"/>
              </w:tabs>
              <w:spacing w:after="0"/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F65491" w:rsidRPr="00E84E72" w:rsidTr="00FC00CC">
        <w:trPr>
          <w:trHeight w:val="1239"/>
        </w:trPr>
        <w:tc>
          <w:tcPr>
            <w:tcW w:w="715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B94F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9"/>
          </w:tcPr>
          <w:p w:rsidR="00F65491" w:rsidRPr="00E84E72" w:rsidRDefault="00FA120A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wn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Marketing efforts made relevant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626F15">
              <w:rPr>
                <w:rFonts w:ascii="Times New Roman" w:hAnsi="Times New Roman" w:cs="Times New Roman"/>
                <w:sz w:val="24"/>
                <w:szCs w:val="24"/>
              </w:rPr>
              <w:t>Australia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p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rodu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velopment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/ packaging/ </w:t>
            </w:r>
            <w:r w:rsidR="00CA181F">
              <w:rPr>
                <w:rFonts w:ascii="Times New Roman" w:hAnsi="Times New Roman" w:cs="Times New Roman"/>
                <w:sz w:val="24"/>
                <w:szCs w:val="24"/>
              </w:rPr>
              <w:t xml:space="preserve">labelling </w:t>
            </w:r>
            <w:r w:rsidR="00CA181F" w:rsidRPr="00E84E72">
              <w:rPr>
                <w:rFonts w:ascii="Times New Roman" w:hAnsi="Times New Roman" w:cs="Times New Roman"/>
                <w:sz w:val="24"/>
                <w:szCs w:val="24"/>
              </w:rPr>
              <w:t>etc.) ▼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FC00CC">
        <w:trPr>
          <w:trHeight w:val="996"/>
        </w:trPr>
        <w:tc>
          <w:tcPr>
            <w:tcW w:w="715" w:type="dxa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B94F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Products that you are 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planning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to promote </w:t>
            </w:r>
            <w:r w:rsidR="00626F15">
              <w:rPr>
                <w:rFonts w:ascii="Times New Roman" w:hAnsi="Times New Roman" w:cs="Times New Roman"/>
                <w:sz w:val="24"/>
                <w:szCs w:val="24"/>
              </w:rPr>
              <w:t>in Australia during this Programme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AFF" w:rsidRPr="00E84E72" w:rsidTr="00D42AFF">
        <w:trPr>
          <w:trHeight w:val="530"/>
        </w:trPr>
        <w:tc>
          <w:tcPr>
            <w:tcW w:w="715" w:type="dxa"/>
          </w:tcPr>
          <w:p w:rsidR="00D42AFF" w:rsidRPr="00E84E72" w:rsidRDefault="00D42AFF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B94F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9"/>
          </w:tcPr>
          <w:p w:rsidR="00D42AFF" w:rsidRDefault="00D42AFF" w:rsidP="0019608C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jective of your participation in this group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D42AFF" w:rsidRPr="00E84E72" w:rsidRDefault="00D42AFF" w:rsidP="00D42AFF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nding Buyers/ Agents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42AFF" w:rsidRPr="00E84E72" w:rsidRDefault="00D42AFF" w:rsidP="00D42AFF">
            <w:pPr>
              <w:tabs>
                <w:tab w:val="left" w:pos="2862"/>
                <w:tab w:val="left" w:pos="63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ding </w:t>
            </w:r>
            <w:r w:rsidR="00B94FAC">
              <w:rPr>
                <w:rFonts w:ascii="Times New Roman" w:hAnsi="Times New Roman" w:cs="Times New Roman"/>
                <w:sz w:val="24"/>
                <w:szCs w:val="24"/>
              </w:rPr>
              <w:t>JV partners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</w:p>
          <w:p w:rsidR="00D42AFF" w:rsidRPr="00E84E72" w:rsidRDefault="00D42AFF" w:rsidP="00D42AFF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sym w:font="Wingdings 2" w:char="F0A3"/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ther market intelligence </w:t>
            </w:r>
          </w:p>
        </w:tc>
      </w:tr>
      <w:tr w:rsidR="00F65491" w:rsidRPr="00E84E72" w:rsidTr="00B94FAC">
        <w:trPr>
          <w:trHeight w:val="2150"/>
        </w:trPr>
        <w:tc>
          <w:tcPr>
            <w:tcW w:w="715" w:type="dxa"/>
          </w:tcPr>
          <w:p w:rsidR="00F65491" w:rsidRPr="00E84E72" w:rsidRDefault="00F65491" w:rsidP="00B94FA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B94FAC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9810" w:type="dxa"/>
            <w:gridSpan w:val="9"/>
          </w:tcPr>
          <w:p w:rsidR="005667E3" w:rsidRDefault="002A2FC4" w:rsidP="005667E3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>revious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experience in</w:t>
            </w:r>
            <w:r w:rsidR="0019608C" w:rsidRPr="00E84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tending </w:t>
            </w: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motion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tivities in Australia (Trade Fairs, B2Bs, etc</w:t>
            </w:r>
            <w:r w:rsidR="00B72C7F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  <w:r w:rsidR="00A27BF9" w:rsidRPr="00E84E72">
              <w:rPr>
                <w:rFonts w:ascii="Times New Roman" w:hAnsi="Times New Roman" w:cs="Times New Roman"/>
                <w:sz w:val="24"/>
                <w:szCs w:val="24"/>
              </w:rPr>
              <w:t>▼</w:t>
            </w:r>
          </w:p>
          <w:p w:rsidR="00FA120A" w:rsidRDefault="00FA120A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DCF" w:rsidRDefault="00240DCF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DCF" w:rsidRDefault="00240DCF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3EE1" w:rsidRDefault="00B73EE1" w:rsidP="00A27BF9">
            <w:pPr>
              <w:tabs>
                <w:tab w:val="right" w:leader="dot" w:pos="10440"/>
              </w:tabs>
              <w:spacing w:after="120"/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3EE1" w:rsidRPr="00E84E72" w:rsidRDefault="00B73EE1" w:rsidP="00B94FA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20A" w:rsidRPr="00E84E72" w:rsidTr="00FC00CC">
        <w:tc>
          <w:tcPr>
            <w:tcW w:w="715" w:type="dxa"/>
          </w:tcPr>
          <w:p w:rsidR="00FA120A" w:rsidRPr="00E84E72" w:rsidRDefault="00B94FAC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</w:t>
            </w:r>
          </w:p>
        </w:tc>
        <w:tc>
          <w:tcPr>
            <w:tcW w:w="9810" w:type="dxa"/>
            <w:gridSpan w:val="9"/>
          </w:tcPr>
          <w:p w:rsidR="00FA120A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  <w:r>
              <w:t xml:space="preserve">What is your export target to </w:t>
            </w:r>
            <w:r w:rsidR="002A2FC4">
              <w:t xml:space="preserve">Australia Market </w:t>
            </w:r>
            <w:r w:rsidR="005667E3">
              <w:t xml:space="preserve">for next 3 years </w:t>
            </w:r>
            <w:r w:rsidR="005667E3" w:rsidRPr="00E84E72">
              <w:t>▼</w:t>
            </w:r>
          </w:p>
          <w:p w:rsidR="00FA120A" w:rsidRDefault="00FA120A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</w:p>
          <w:tbl>
            <w:tblPr>
              <w:tblStyle w:val="TableGrid"/>
              <w:tblW w:w="8518" w:type="dxa"/>
              <w:tblInd w:w="432" w:type="dxa"/>
              <w:tblLayout w:type="fixed"/>
              <w:tblLook w:val="04A0" w:firstRow="1" w:lastRow="0" w:firstColumn="1" w:lastColumn="0" w:noHBand="0" w:noVBand="1"/>
            </w:tblPr>
            <w:tblGrid>
              <w:gridCol w:w="2128"/>
              <w:gridCol w:w="6390"/>
            </w:tblGrid>
            <w:tr w:rsidR="00FA120A" w:rsidTr="00E9630A">
              <w:tc>
                <w:tcPr>
                  <w:tcW w:w="2128" w:type="dxa"/>
                </w:tcPr>
                <w:p w:rsidR="00FA120A" w:rsidRP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FA120A">
                    <w:rPr>
                      <w:b/>
                      <w:bCs/>
                    </w:rPr>
                    <w:t>Year</w:t>
                  </w:r>
                </w:p>
              </w:tc>
              <w:tc>
                <w:tcPr>
                  <w:tcW w:w="6390" w:type="dxa"/>
                </w:tcPr>
                <w:p w:rsidR="00FA120A" w:rsidRPr="00FA120A" w:rsidRDefault="00FA120A" w:rsidP="00FA120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  <w:rPr>
                      <w:b/>
                      <w:bCs/>
                    </w:rPr>
                  </w:pPr>
                  <w:r w:rsidRPr="00FA120A">
                    <w:rPr>
                      <w:b/>
                      <w:bCs/>
                    </w:rPr>
                    <w:t>Export Target  (USD Mn)</w:t>
                  </w: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2A2FC4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2A2FC4">
                    <w:t>5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2A2FC4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2A2FC4">
                    <w:t>6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  <w:tr w:rsidR="00FA120A" w:rsidTr="00E9630A">
              <w:tc>
                <w:tcPr>
                  <w:tcW w:w="2128" w:type="dxa"/>
                </w:tcPr>
                <w:p w:rsidR="00FA120A" w:rsidRDefault="00FA120A" w:rsidP="002A2FC4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  <w:r>
                    <w:t>202</w:t>
                  </w:r>
                  <w:r w:rsidR="002A2FC4">
                    <w:t>7</w:t>
                  </w:r>
                </w:p>
              </w:tc>
              <w:tc>
                <w:tcPr>
                  <w:tcW w:w="6390" w:type="dxa"/>
                </w:tcPr>
                <w:p w:rsidR="00FA120A" w:rsidRDefault="00FA120A" w:rsidP="006D6C5A">
                  <w:pPr>
                    <w:pStyle w:val="BodyTextIndent"/>
                    <w:tabs>
                      <w:tab w:val="left" w:pos="432"/>
                      <w:tab w:val="right" w:leader="dot" w:pos="10440"/>
                    </w:tabs>
                    <w:ind w:left="0" w:firstLine="0"/>
                    <w:jc w:val="left"/>
                  </w:pPr>
                </w:p>
              </w:tc>
            </w:tr>
          </w:tbl>
          <w:p w:rsidR="00FA120A" w:rsidRPr="00E84E72" w:rsidRDefault="00FA120A" w:rsidP="00FA120A">
            <w:pPr>
              <w:pStyle w:val="BodyTextIndent"/>
              <w:tabs>
                <w:tab w:val="left" w:pos="432"/>
                <w:tab w:val="right" w:leader="dot" w:pos="10440"/>
              </w:tabs>
              <w:ind w:left="0" w:firstLine="0"/>
              <w:jc w:val="left"/>
            </w:pPr>
          </w:p>
        </w:tc>
      </w:tr>
      <w:tr w:rsidR="00F65491" w:rsidRPr="00E84E72" w:rsidTr="00FC00CC">
        <w:tc>
          <w:tcPr>
            <w:tcW w:w="715" w:type="dxa"/>
          </w:tcPr>
          <w:p w:rsidR="00F65491" w:rsidRPr="00E84E72" w:rsidRDefault="00B94FAC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</w:t>
            </w:r>
          </w:p>
        </w:tc>
        <w:tc>
          <w:tcPr>
            <w:tcW w:w="9810" w:type="dxa"/>
            <w:gridSpan w:val="9"/>
          </w:tcPr>
          <w:p w:rsidR="00F65491" w:rsidRPr="00E84E72" w:rsidRDefault="00A27BF9" w:rsidP="006D6C5A">
            <w:pPr>
              <w:pStyle w:val="BodyTextIndent"/>
              <w:tabs>
                <w:tab w:val="left" w:pos="432"/>
                <w:tab w:val="right" w:leader="dot" w:pos="10440"/>
              </w:tabs>
              <w:ind w:left="432" w:hanging="432"/>
              <w:jc w:val="left"/>
            </w:pPr>
            <w:r w:rsidRPr="00E84E72">
              <w:t xml:space="preserve">Has your company been assisted by the EDB previously during last 5 years? </w:t>
            </w:r>
          </w:p>
          <w:p w:rsidR="00F65491" w:rsidRPr="00E84E72" w:rsidRDefault="005D0160" w:rsidP="005D0160">
            <w:pPr>
              <w:pStyle w:val="BodyTextIndent"/>
              <w:tabs>
                <w:tab w:val="left" w:pos="139"/>
                <w:tab w:val="right" w:leader="dot" w:pos="10440"/>
              </w:tabs>
              <w:ind w:left="139" w:hanging="139"/>
              <w:jc w:val="left"/>
            </w:pPr>
            <w:r>
              <w:t>[</w:t>
            </w:r>
            <w:r w:rsidR="00F65491" w:rsidRPr="00E84E72">
              <w:t xml:space="preserve">Trade fairs/Market development programmes/ EDB </w:t>
            </w:r>
            <w:r w:rsidR="00FA120A">
              <w:t>financial asistance schemes</w:t>
            </w:r>
            <w:r w:rsidR="0002049E">
              <w:t xml:space="preserve"> </w:t>
            </w:r>
            <w:r w:rsidR="002D54A2">
              <w:t xml:space="preserve">(MDA, MPA, Market Access </w:t>
            </w:r>
            <w:r w:rsidR="0002049E">
              <w:t xml:space="preserve">Support </w:t>
            </w:r>
            <w:r w:rsidR="002D54A2">
              <w:t>ect.</w:t>
            </w:r>
            <w:r>
              <w:t xml:space="preserve">) </w:t>
            </w:r>
            <w:r w:rsidR="00F65491" w:rsidRPr="00E84E72">
              <w:t>B2B</w:t>
            </w:r>
            <w:r w:rsidR="0002049E">
              <w:t xml:space="preserve"> </w:t>
            </w:r>
            <w:r w:rsidR="00F65491" w:rsidRPr="00E84E72">
              <w:t xml:space="preserve"> meeting</w:t>
            </w:r>
            <w:r w:rsidR="0002049E">
              <w:t xml:space="preserve"> programes</w:t>
            </w:r>
            <w:r w:rsidR="00F65491" w:rsidRPr="00E84E72">
              <w:t>/Virtual trade fairs /Any other</w:t>
            </w:r>
            <w:r>
              <w:t>]</w:t>
            </w:r>
            <w:r w:rsidR="00F65491" w:rsidRPr="00E84E72">
              <w:t xml:space="preserve"> </w:t>
            </w:r>
            <w:r w:rsidR="00626F15">
              <w:t xml:space="preserve">If yes, state </w:t>
            </w:r>
          </w:p>
        </w:tc>
      </w:tr>
      <w:tr w:rsidR="00F65491" w:rsidRPr="00E84E72" w:rsidTr="00FC00CC">
        <w:trPr>
          <w:trHeight w:val="530"/>
        </w:trPr>
        <w:tc>
          <w:tcPr>
            <w:tcW w:w="715" w:type="dxa"/>
            <w:vMerge w:val="restart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  <w:gridSpan w:val="3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</w:tc>
        <w:tc>
          <w:tcPr>
            <w:tcW w:w="2621" w:type="dxa"/>
            <w:gridSpan w:val="3"/>
            <w:shd w:val="clear" w:color="auto" w:fill="auto"/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Programme &amp; Country</w:t>
            </w:r>
          </w:p>
        </w:tc>
        <w:tc>
          <w:tcPr>
            <w:tcW w:w="1980" w:type="dxa"/>
            <w:shd w:val="clear" w:color="auto" w:fill="auto"/>
          </w:tcPr>
          <w:p w:rsidR="00F65491" w:rsidRPr="00E84E72" w:rsidRDefault="00A4236A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B </w:t>
            </w:r>
            <w:r w:rsidR="00F65491" w:rsidRPr="00E84E72">
              <w:rPr>
                <w:rFonts w:ascii="Times New Roman" w:hAnsi="Times New Roman" w:cs="Times New Roman"/>
                <w:sz w:val="24"/>
                <w:szCs w:val="24"/>
              </w:rPr>
              <w:t>Assistance received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 xml:space="preserve"> (Rs</w:t>
            </w:r>
            <w:r w:rsidR="00354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2049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70" w:type="dxa"/>
            <w:gridSpan w:val="2"/>
            <w:shd w:val="clear" w:color="auto" w:fill="auto"/>
          </w:tcPr>
          <w:p w:rsidR="00F65491" w:rsidRPr="00E84E72" w:rsidRDefault="0019608C" w:rsidP="0019608C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Achievements</w:t>
            </w:r>
            <w:r w:rsidR="00A4236A">
              <w:rPr>
                <w:rFonts w:ascii="Times New Roman" w:hAnsi="Times New Roman" w:cs="Times New Roman"/>
                <w:sz w:val="24"/>
                <w:szCs w:val="24"/>
              </w:rPr>
              <w:t>/Outcome</w:t>
            </w:r>
          </w:p>
        </w:tc>
      </w:tr>
      <w:tr w:rsidR="00F65491" w:rsidRPr="00E84E72" w:rsidTr="00FC00CC">
        <w:trPr>
          <w:trHeight w:val="1070"/>
        </w:trPr>
        <w:tc>
          <w:tcPr>
            <w:tcW w:w="715" w:type="dxa"/>
            <w:vMerge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  <w:gridSpan w:val="3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1" w:type="dxa"/>
            <w:gridSpan w:val="3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65491" w:rsidRPr="00E84E72" w:rsidRDefault="00F65491" w:rsidP="001E437D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FC00CC">
        <w:trPr>
          <w:trHeight w:val="1340"/>
        </w:trPr>
        <w:tc>
          <w:tcPr>
            <w:tcW w:w="715" w:type="dxa"/>
            <w:tcBorders>
              <w:bottom w:val="single" w:sz="4" w:space="0" w:color="auto"/>
            </w:tcBorders>
          </w:tcPr>
          <w:p w:rsidR="00F65491" w:rsidRPr="00E84E72" w:rsidRDefault="00B94FAC" w:rsidP="006D6C5A">
            <w:pPr>
              <w:tabs>
                <w:tab w:val="right" w:leader="dot" w:pos="10440"/>
              </w:tabs>
              <w:spacing w:before="120" w:after="120"/>
              <w:ind w:left="360" w:hanging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</w:t>
            </w:r>
          </w:p>
        </w:tc>
        <w:tc>
          <w:tcPr>
            <w:tcW w:w="9810" w:type="dxa"/>
            <w:gridSpan w:val="9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tabs>
                <w:tab w:val="right" w:leader="dot" w:pos="10440"/>
              </w:tabs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sz w:val="24"/>
                <w:szCs w:val="24"/>
              </w:rPr>
              <w:t>Other relevant information useful in the evaluation of your application for the participation in this programme ▼</w:t>
            </w:r>
          </w:p>
          <w:p w:rsidR="00F65491" w:rsidRPr="00E84E72" w:rsidRDefault="00F65491" w:rsidP="006D6C5A">
            <w:pPr>
              <w:tabs>
                <w:tab w:val="right" w:leader="dot" w:pos="10440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5491" w:rsidRPr="00E84E72" w:rsidTr="00E841E7">
        <w:trPr>
          <w:cantSplit/>
          <w:trHeight w:val="341"/>
        </w:trPr>
        <w:tc>
          <w:tcPr>
            <w:tcW w:w="10525" w:type="dxa"/>
            <w:gridSpan w:val="10"/>
            <w:tcBorders>
              <w:bottom w:val="single" w:sz="4" w:space="0" w:color="auto"/>
            </w:tcBorders>
          </w:tcPr>
          <w:p w:rsidR="00F65491" w:rsidRPr="00E84E72" w:rsidRDefault="00F65491" w:rsidP="0019608C">
            <w:pPr>
              <w:pStyle w:val="Heading1"/>
              <w:spacing w:before="0"/>
              <w:jc w:val="left"/>
              <w:rPr>
                <w:sz w:val="24"/>
              </w:rPr>
            </w:pPr>
            <w:r w:rsidRPr="00E84E72">
              <w:rPr>
                <w:b w:val="0"/>
                <w:bCs w:val="0"/>
                <w:sz w:val="24"/>
              </w:rPr>
              <w:t>I do hereby certify that above information furnished by me in this application is true and accurate.</w:t>
            </w:r>
          </w:p>
        </w:tc>
      </w:tr>
      <w:tr w:rsidR="00F65491" w:rsidRPr="00E84E72" w:rsidTr="00E841E7">
        <w:trPr>
          <w:trHeight w:val="1529"/>
        </w:trPr>
        <w:tc>
          <w:tcPr>
            <w:tcW w:w="2592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19608C" w:rsidRPr="00E84E72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597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9608C" w:rsidRPr="00E84E72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tabs>
                <w:tab w:val="right" w:leader="dot" w:pos="1044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&amp; Designation of the person </w:t>
            </w: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  <w:t>submitting the above information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</w:tcBorders>
          </w:tcPr>
          <w:p w:rsidR="00F65491" w:rsidRPr="00E84E72" w:rsidRDefault="00F65491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9608C" w:rsidRPr="00E84E72" w:rsidRDefault="0019608C" w:rsidP="00D80C19">
            <w:pPr>
              <w:ind w:firstLine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65491" w:rsidRPr="00E84E72" w:rsidRDefault="00F65491" w:rsidP="00D80C1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4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  <w:r w:rsidR="006866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&amp; Company Seal</w:t>
            </w:r>
          </w:p>
        </w:tc>
      </w:tr>
    </w:tbl>
    <w:p w:rsidR="007D6994" w:rsidRPr="00E84E72" w:rsidRDefault="00D153BD">
      <w:pPr>
        <w:rPr>
          <w:rFonts w:ascii="Times New Roman" w:hAnsi="Times New Roman" w:cs="Times New Roman"/>
          <w:sz w:val="24"/>
          <w:szCs w:val="24"/>
        </w:rPr>
      </w:pPr>
    </w:p>
    <w:p w:rsidR="00E84E72" w:rsidRPr="00E84E72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  <w:r w:rsidRPr="00E84E72">
        <w:rPr>
          <w:b/>
          <w:sz w:val="24"/>
          <w:szCs w:val="24"/>
        </w:rPr>
        <w:t xml:space="preserve"> </w:t>
      </w:r>
      <w:r w:rsidR="00D80C19" w:rsidRPr="00E84E72">
        <w:rPr>
          <w:sz w:val="24"/>
          <w:szCs w:val="24"/>
        </w:rPr>
        <w:t xml:space="preserve"> </w:t>
      </w:r>
      <w:r w:rsidRPr="00E84E72">
        <w:rPr>
          <w:b/>
          <w:i/>
          <w:sz w:val="24"/>
          <w:szCs w:val="24"/>
        </w:rPr>
        <w:t>Important:</w:t>
      </w:r>
    </w:p>
    <w:p w:rsidR="00E84E72" w:rsidRPr="00E84E72" w:rsidRDefault="00E84E72" w:rsidP="00E84E72">
      <w:pPr>
        <w:pStyle w:val="TableParagraph"/>
        <w:spacing w:before="3" w:line="252" w:lineRule="exact"/>
        <w:ind w:left="107"/>
        <w:rPr>
          <w:b/>
          <w:i/>
          <w:sz w:val="24"/>
          <w:szCs w:val="24"/>
        </w:rPr>
      </w:pPr>
    </w:p>
    <w:p w:rsidR="00E84E72" w:rsidRPr="00E84E72" w:rsidRDefault="00E84E72" w:rsidP="00897148">
      <w:pPr>
        <w:pStyle w:val="ListParagraph"/>
        <w:numPr>
          <w:ilvl w:val="0"/>
          <w:numId w:val="2"/>
        </w:numPr>
        <w:tabs>
          <w:tab w:val="right" w:leader="dot" w:pos="1044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84E72">
        <w:rPr>
          <w:rFonts w:ascii="Times New Roman" w:hAnsi="Times New Roman" w:cs="Times New Roman"/>
          <w:sz w:val="24"/>
          <w:szCs w:val="24"/>
        </w:rPr>
        <w:t xml:space="preserve">Please </w:t>
      </w:r>
      <w:r w:rsidR="00686678">
        <w:rPr>
          <w:rFonts w:ascii="Times New Roman" w:hAnsi="Times New Roman" w:cs="Times New Roman"/>
          <w:sz w:val="24"/>
          <w:szCs w:val="24"/>
        </w:rPr>
        <w:t>h</w:t>
      </w:r>
      <w:r w:rsidRPr="00E84E72">
        <w:rPr>
          <w:rFonts w:ascii="Times New Roman" w:hAnsi="Times New Roman" w:cs="Times New Roman"/>
          <w:sz w:val="24"/>
          <w:szCs w:val="24"/>
        </w:rPr>
        <w:t xml:space="preserve">andover the dully filled application </w:t>
      </w:r>
      <w:r w:rsidR="000A24B3" w:rsidRPr="00E84E72">
        <w:rPr>
          <w:rFonts w:ascii="Times New Roman" w:hAnsi="Times New Roman" w:cs="Times New Roman"/>
          <w:sz w:val="24"/>
          <w:szCs w:val="24"/>
        </w:rPr>
        <w:t>form to</w:t>
      </w:r>
      <w:r w:rsidRPr="00E84E72">
        <w:rPr>
          <w:rFonts w:ascii="Times New Roman" w:hAnsi="Times New Roman" w:cs="Times New Roman"/>
          <w:sz w:val="24"/>
          <w:szCs w:val="24"/>
        </w:rPr>
        <w:t xml:space="preserve"> the Market Development Division, 8</w:t>
      </w:r>
      <w:r w:rsidRPr="000441F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441F5">
        <w:rPr>
          <w:rFonts w:ascii="Times New Roman" w:hAnsi="Times New Roman" w:cs="Times New Roman"/>
          <w:sz w:val="24"/>
          <w:szCs w:val="24"/>
        </w:rPr>
        <w:t xml:space="preserve"> </w:t>
      </w:r>
      <w:r w:rsidRPr="00E84E72">
        <w:rPr>
          <w:rFonts w:ascii="Times New Roman" w:hAnsi="Times New Roman" w:cs="Times New Roman"/>
          <w:sz w:val="24"/>
          <w:szCs w:val="24"/>
        </w:rPr>
        <w:t xml:space="preserve">Floor, or send through registered post to reach the </w:t>
      </w:r>
      <w:r w:rsidR="000A24B3">
        <w:rPr>
          <w:rFonts w:ascii="Times New Roman" w:hAnsi="Times New Roman" w:cs="Times New Roman"/>
          <w:sz w:val="24"/>
          <w:szCs w:val="24"/>
        </w:rPr>
        <w:t>Director/ Market Development</w:t>
      </w:r>
      <w:r w:rsidRPr="00E84E72">
        <w:rPr>
          <w:rFonts w:ascii="Times New Roman" w:hAnsi="Times New Roman" w:cs="Times New Roman"/>
          <w:sz w:val="24"/>
          <w:szCs w:val="24"/>
        </w:rPr>
        <w:t xml:space="preserve">, </w:t>
      </w:r>
      <w:r w:rsidR="008160D6">
        <w:rPr>
          <w:rFonts w:ascii="Times New Roman" w:hAnsi="Times New Roman" w:cs="Times New Roman"/>
          <w:sz w:val="24"/>
          <w:szCs w:val="24"/>
        </w:rPr>
        <w:t>Sri Lanka Export Development Board, No</w:t>
      </w:r>
      <w:r w:rsidR="00D42AFF">
        <w:rPr>
          <w:rFonts w:ascii="Times New Roman" w:hAnsi="Times New Roman" w:cs="Times New Roman"/>
          <w:sz w:val="24"/>
          <w:szCs w:val="24"/>
        </w:rPr>
        <w:t>.</w:t>
      </w:r>
      <w:r w:rsidR="008160D6">
        <w:rPr>
          <w:rFonts w:ascii="Times New Roman" w:hAnsi="Times New Roman" w:cs="Times New Roman"/>
          <w:sz w:val="24"/>
          <w:szCs w:val="24"/>
        </w:rPr>
        <w:t xml:space="preserve"> 42, Nawam Mawatha, Colombo 02 </w:t>
      </w:r>
      <w:r w:rsidRPr="00E84E72">
        <w:rPr>
          <w:rFonts w:ascii="Times New Roman" w:hAnsi="Times New Roman" w:cs="Times New Roman"/>
          <w:sz w:val="24"/>
          <w:szCs w:val="24"/>
        </w:rPr>
        <w:t xml:space="preserve">on or before </w:t>
      </w:r>
      <w:r w:rsidR="006C4A4A" w:rsidRPr="006C4A4A">
        <w:rPr>
          <w:rFonts w:ascii="Times New Roman" w:hAnsi="Times New Roman" w:cs="Times New Roman"/>
          <w:b/>
          <w:bCs/>
          <w:sz w:val="24"/>
          <w:szCs w:val="24"/>
        </w:rPr>
        <w:t xml:space="preserve">Friday, </w:t>
      </w:r>
      <w:r w:rsidR="00626F15" w:rsidRPr="006C4A4A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897148" w:rsidRPr="006C4A4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CE2B6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26F15">
        <w:rPr>
          <w:rFonts w:ascii="Times New Roman" w:hAnsi="Times New Roman" w:cs="Times New Roman"/>
          <w:b/>
          <w:sz w:val="24"/>
          <w:szCs w:val="24"/>
        </w:rPr>
        <w:t>July</w:t>
      </w:r>
      <w:r w:rsidR="00897148" w:rsidRPr="00897148">
        <w:rPr>
          <w:rFonts w:ascii="Times New Roman" w:hAnsi="Times New Roman" w:cs="Times New Roman"/>
          <w:b/>
          <w:sz w:val="24"/>
          <w:szCs w:val="24"/>
        </w:rPr>
        <w:t xml:space="preserve"> 2024 </w:t>
      </w:r>
      <w:r w:rsidRPr="00E84E72">
        <w:rPr>
          <w:rFonts w:ascii="Times New Roman" w:hAnsi="Times New Roman" w:cs="Times New Roman"/>
          <w:sz w:val="24"/>
          <w:szCs w:val="24"/>
        </w:rPr>
        <w:t>by mentioning “</w:t>
      </w:r>
      <w:r w:rsidR="00626F15">
        <w:rPr>
          <w:rFonts w:ascii="Times New Roman" w:hAnsi="Times New Roman" w:cs="Times New Roman"/>
          <w:sz w:val="24"/>
          <w:szCs w:val="24"/>
        </w:rPr>
        <w:t>Outward Trade Delegation to Australia-</w:t>
      </w:r>
      <w:r w:rsidRPr="00E84E72">
        <w:rPr>
          <w:rFonts w:ascii="Times New Roman" w:hAnsi="Times New Roman" w:cs="Times New Roman"/>
          <w:sz w:val="24"/>
          <w:szCs w:val="24"/>
        </w:rPr>
        <w:t>202</w:t>
      </w:r>
      <w:r w:rsidR="00897148">
        <w:rPr>
          <w:rFonts w:ascii="Times New Roman" w:hAnsi="Times New Roman" w:cs="Times New Roman"/>
          <w:sz w:val="24"/>
          <w:szCs w:val="24"/>
        </w:rPr>
        <w:t>4</w:t>
      </w:r>
      <w:r w:rsidRPr="00E84E72">
        <w:rPr>
          <w:rFonts w:ascii="Times New Roman" w:hAnsi="Times New Roman" w:cs="Times New Roman"/>
          <w:sz w:val="24"/>
          <w:szCs w:val="24"/>
        </w:rPr>
        <w:t>” on top left hand corner of the cover</w:t>
      </w:r>
      <w:r w:rsidR="00965F2D">
        <w:rPr>
          <w:rFonts w:ascii="Times New Roman" w:hAnsi="Times New Roman" w:cs="Times New Roman"/>
          <w:sz w:val="24"/>
          <w:szCs w:val="24"/>
        </w:rPr>
        <w:t>.</w:t>
      </w:r>
    </w:p>
    <w:p w:rsidR="00E84E72" w:rsidRPr="00E84E72" w:rsidRDefault="00E84E72" w:rsidP="00E84E72">
      <w:pPr>
        <w:pStyle w:val="TableParagraph"/>
        <w:numPr>
          <w:ilvl w:val="0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 w:rsidRPr="00E84E72">
        <w:rPr>
          <w:sz w:val="24"/>
          <w:szCs w:val="24"/>
        </w:rPr>
        <w:t xml:space="preserve">Please </w:t>
      </w:r>
      <w:r w:rsidR="002D54A2">
        <w:rPr>
          <w:sz w:val="24"/>
          <w:szCs w:val="24"/>
        </w:rPr>
        <w:t>ensure</w:t>
      </w:r>
      <w:r w:rsidRPr="00E84E72">
        <w:rPr>
          <w:sz w:val="24"/>
          <w:szCs w:val="24"/>
        </w:rPr>
        <w:t xml:space="preserve"> to attach copies of followings with the application</w:t>
      </w:r>
    </w:p>
    <w:p w:rsidR="00E84E72" w:rsidRPr="00E84E72" w:rsidRDefault="00E84E72" w:rsidP="00626F15">
      <w:pPr>
        <w:pStyle w:val="TableParagraph"/>
        <w:numPr>
          <w:ilvl w:val="1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 w:rsidRPr="00E84E72">
        <w:rPr>
          <w:sz w:val="24"/>
          <w:szCs w:val="24"/>
        </w:rPr>
        <w:t>Business R</w:t>
      </w:r>
      <w:r w:rsidR="00965F2D">
        <w:rPr>
          <w:sz w:val="24"/>
          <w:szCs w:val="24"/>
        </w:rPr>
        <w:t xml:space="preserve">egistration </w:t>
      </w:r>
      <w:r w:rsidR="00626F15">
        <w:rPr>
          <w:sz w:val="24"/>
          <w:szCs w:val="24"/>
        </w:rPr>
        <w:t>Certificate</w:t>
      </w:r>
      <w:r w:rsidR="00965F2D">
        <w:rPr>
          <w:sz w:val="24"/>
          <w:szCs w:val="24"/>
        </w:rPr>
        <w:t xml:space="preserve"> (BRC)</w:t>
      </w:r>
    </w:p>
    <w:p w:rsidR="00AD4AAB" w:rsidRDefault="00842A22" w:rsidP="00626F15">
      <w:pPr>
        <w:pStyle w:val="TableParagraph"/>
        <w:numPr>
          <w:ilvl w:val="1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>
        <w:rPr>
          <w:sz w:val="24"/>
          <w:szCs w:val="24"/>
        </w:rPr>
        <w:t xml:space="preserve">Registration/ License </w:t>
      </w:r>
      <w:r w:rsidR="00A53B07">
        <w:rPr>
          <w:sz w:val="24"/>
          <w:szCs w:val="24"/>
        </w:rPr>
        <w:t>issued by</w:t>
      </w:r>
      <w:r>
        <w:rPr>
          <w:sz w:val="24"/>
          <w:szCs w:val="24"/>
        </w:rPr>
        <w:t xml:space="preserve"> relevant regulatory body Ex: Sri Lanka Tea Board/ Coconut Development Authority/ National Gem &amp; Jewellery Authority etc.</w:t>
      </w:r>
      <w:r w:rsidR="00AD4AAB" w:rsidRPr="00AD4AAB">
        <w:rPr>
          <w:sz w:val="24"/>
          <w:szCs w:val="24"/>
        </w:rPr>
        <w:t xml:space="preserve"> </w:t>
      </w:r>
    </w:p>
    <w:p w:rsidR="00AD4AAB" w:rsidRPr="00E84E72" w:rsidRDefault="00310395" w:rsidP="00626F15">
      <w:pPr>
        <w:pStyle w:val="TableParagraph"/>
        <w:numPr>
          <w:ilvl w:val="1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>
        <w:rPr>
          <w:sz w:val="24"/>
          <w:szCs w:val="24"/>
        </w:rPr>
        <w:t>Annual Audited Accounts of 2020</w:t>
      </w:r>
      <w:r w:rsidR="00AD4AAB" w:rsidRPr="00E84E72">
        <w:rPr>
          <w:sz w:val="24"/>
          <w:szCs w:val="24"/>
        </w:rPr>
        <w:t>/</w:t>
      </w:r>
      <w:r>
        <w:rPr>
          <w:sz w:val="24"/>
          <w:szCs w:val="24"/>
        </w:rPr>
        <w:t>21</w:t>
      </w:r>
      <w:r w:rsidR="00AD4AAB">
        <w:rPr>
          <w:sz w:val="24"/>
          <w:szCs w:val="24"/>
        </w:rPr>
        <w:t xml:space="preserve">, </w:t>
      </w:r>
      <w:r w:rsidR="00AD4AAB" w:rsidRPr="00E84E72">
        <w:rPr>
          <w:sz w:val="24"/>
          <w:szCs w:val="24"/>
        </w:rPr>
        <w:t>202</w:t>
      </w:r>
      <w:r>
        <w:rPr>
          <w:sz w:val="24"/>
          <w:szCs w:val="24"/>
        </w:rPr>
        <w:t>1</w:t>
      </w:r>
      <w:r w:rsidR="00AD4AAB" w:rsidRPr="00E84E72">
        <w:rPr>
          <w:sz w:val="24"/>
          <w:szCs w:val="24"/>
        </w:rPr>
        <w:t>/</w:t>
      </w:r>
      <w:r>
        <w:rPr>
          <w:sz w:val="24"/>
          <w:szCs w:val="24"/>
        </w:rPr>
        <w:t>22</w:t>
      </w:r>
      <w:r w:rsidR="00122585">
        <w:rPr>
          <w:sz w:val="24"/>
          <w:szCs w:val="24"/>
        </w:rPr>
        <w:t xml:space="preserve"> and 202</w:t>
      </w:r>
      <w:r>
        <w:rPr>
          <w:sz w:val="24"/>
          <w:szCs w:val="24"/>
        </w:rPr>
        <w:t>2</w:t>
      </w:r>
      <w:r w:rsidR="00AD4AAB">
        <w:rPr>
          <w:sz w:val="24"/>
          <w:szCs w:val="24"/>
        </w:rPr>
        <w:t>/</w:t>
      </w:r>
      <w:r w:rsidR="00AD4AAB" w:rsidRPr="00E84E72">
        <w:rPr>
          <w:sz w:val="24"/>
          <w:szCs w:val="24"/>
        </w:rPr>
        <w:t>2</w:t>
      </w:r>
      <w:r>
        <w:rPr>
          <w:sz w:val="24"/>
          <w:szCs w:val="24"/>
        </w:rPr>
        <w:t>3</w:t>
      </w:r>
    </w:p>
    <w:p w:rsidR="00AD4AAB" w:rsidRDefault="00AD4AAB" w:rsidP="00626F15">
      <w:pPr>
        <w:pStyle w:val="TableParagraph"/>
        <w:numPr>
          <w:ilvl w:val="1"/>
          <w:numId w:val="2"/>
        </w:numPr>
        <w:tabs>
          <w:tab w:val="left" w:pos="451"/>
        </w:tabs>
        <w:spacing w:before="0" w:line="262" w:lineRule="exact"/>
        <w:rPr>
          <w:sz w:val="24"/>
          <w:szCs w:val="24"/>
        </w:rPr>
      </w:pPr>
      <w:r w:rsidRPr="00E84E72">
        <w:rPr>
          <w:sz w:val="24"/>
          <w:szCs w:val="24"/>
        </w:rPr>
        <w:t xml:space="preserve">Standards </w:t>
      </w:r>
      <w:r>
        <w:rPr>
          <w:sz w:val="24"/>
          <w:szCs w:val="24"/>
        </w:rPr>
        <w:t>/Quality</w:t>
      </w:r>
      <w:r w:rsidRPr="00E84E72">
        <w:rPr>
          <w:sz w:val="24"/>
          <w:szCs w:val="24"/>
        </w:rPr>
        <w:t xml:space="preserve"> C</w:t>
      </w:r>
      <w:r>
        <w:rPr>
          <w:sz w:val="24"/>
          <w:szCs w:val="24"/>
        </w:rPr>
        <w:t>ertifications</w:t>
      </w:r>
      <w:r w:rsidRPr="00E84E72">
        <w:rPr>
          <w:sz w:val="24"/>
          <w:szCs w:val="24"/>
        </w:rPr>
        <w:t xml:space="preserve"> </w:t>
      </w:r>
    </w:p>
    <w:p w:rsidR="00842A22" w:rsidRPr="00E84E72" w:rsidRDefault="00842A22" w:rsidP="00AD4AAB">
      <w:pPr>
        <w:pStyle w:val="TableParagraph"/>
        <w:tabs>
          <w:tab w:val="left" w:pos="451"/>
        </w:tabs>
        <w:spacing w:before="0" w:line="262" w:lineRule="exact"/>
        <w:ind w:left="1170"/>
        <w:rPr>
          <w:sz w:val="24"/>
          <w:szCs w:val="24"/>
        </w:rPr>
      </w:pPr>
    </w:p>
    <w:p w:rsidR="00E84E72" w:rsidRPr="00E84E72" w:rsidRDefault="008B25D7" w:rsidP="008B25D7">
      <w:pPr>
        <w:pStyle w:val="TableParagraph"/>
        <w:tabs>
          <w:tab w:val="left" w:pos="451"/>
          <w:tab w:val="left" w:pos="6795"/>
        </w:tabs>
        <w:spacing w:before="0" w:line="262" w:lineRule="exact"/>
        <w:ind w:firstLine="45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sectPr w:rsidR="00E84E72" w:rsidRPr="00E84E72" w:rsidSect="00391B41">
      <w:headerReference w:type="default" r:id="rId8"/>
      <w:pgSz w:w="11907" w:h="16839" w:code="9"/>
      <w:pgMar w:top="450" w:right="720" w:bottom="9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53BD" w:rsidRDefault="00D153BD" w:rsidP="008B25D7">
      <w:pPr>
        <w:spacing w:after="0" w:line="240" w:lineRule="auto"/>
      </w:pPr>
      <w:r>
        <w:separator/>
      </w:r>
    </w:p>
  </w:endnote>
  <w:endnote w:type="continuationSeparator" w:id="0">
    <w:p w:rsidR="00D153BD" w:rsidRDefault="00D153BD" w:rsidP="008B2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53BD" w:rsidRDefault="00D153BD" w:rsidP="008B25D7">
      <w:pPr>
        <w:spacing w:after="0" w:line="240" w:lineRule="auto"/>
      </w:pPr>
      <w:r>
        <w:separator/>
      </w:r>
    </w:p>
  </w:footnote>
  <w:footnote w:type="continuationSeparator" w:id="0">
    <w:p w:rsidR="00D153BD" w:rsidRDefault="00D153BD" w:rsidP="008B25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25D7" w:rsidRDefault="008B25D7">
    <w:pPr>
      <w:pStyle w:val="Header"/>
    </w:pPr>
    <w:r>
      <w:rPr>
        <w:noProof/>
        <w:lang w:bidi="si-LK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D9CEB3" wp14:editId="728AF72A">
              <wp:simplePos x="0" y="0"/>
              <wp:positionH relativeFrom="margin">
                <wp:posOffset>4496463</wp:posOffset>
              </wp:positionH>
              <wp:positionV relativeFrom="margin">
                <wp:posOffset>-174791</wp:posOffset>
              </wp:positionV>
              <wp:extent cx="2141799" cy="174929"/>
              <wp:effectExtent l="0" t="0" r="11430" b="15875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1799" cy="17492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B25D7" w:rsidRPr="009E6499" w:rsidRDefault="008B25D7" w:rsidP="008B25D7">
                          <w:pPr>
                            <w:spacing w:before="11"/>
                            <w:ind w:left="2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Closing Date: </w:t>
                          </w:r>
                          <w:r w:rsidR="007A2684">
                            <w:rPr>
                              <w:b/>
                              <w:sz w:val="24"/>
                              <w:szCs w:val="24"/>
                            </w:rPr>
                            <w:t>12</w:t>
                          </w:r>
                          <w:r w:rsidR="007A2684" w:rsidRPr="007A2684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 w:rsidR="007A2684">
                            <w:rPr>
                              <w:b/>
                              <w:sz w:val="24"/>
                              <w:szCs w:val="24"/>
                            </w:rPr>
                            <w:t xml:space="preserve"> July </w:t>
                          </w:r>
                          <w:r w:rsidR="00E0163E" w:rsidRPr="009E6499">
                            <w:rPr>
                              <w:b/>
                              <w:sz w:val="24"/>
                              <w:szCs w:val="24"/>
                            </w:rPr>
                            <w:t>202</w:t>
                          </w:r>
                          <w:r w:rsidR="008731F9" w:rsidRPr="009E6499">
                            <w:rPr>
                              <w:b/>
                              <w:sz w:val="24"/>
                              <w:szCs w:val="24"/>
                            </w:rPr>
                            <w:t>4</w:t>
                          </w:r>
                          <w:r w:rsidRPr="009E6499">
                            <w:rPr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2AD9CEB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354.05pt;margin-top:-13.75pt;width:168.65pt;height:1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" filled="f" stroked="f">
              <v:textbox inset="0,0,0,0">
                <w:txbxContent>
                  <w:p w:rsidR="008B25D7" w:rsidRPr="009E6499" w:rsidRDefault="008B25D7" w:rsidP="008B25D7">
                    <w:pPr>
                      <w:spacing w:before="11"/>
                      <w:ind w:left="20"/>
                      <w:rPr>
                        <w:b/>
                        <w:sz w:val="24"/>
                        <w:szCs w:val="24"/>
                      </w:rPr>
                    </w:pPr>
                    <w:r w:rsidRPr="009E6499">
                      <w:rPr>
                        <w:b/>
                        <w:sz w:val="24"/>
                        <w:szCs w:val="24"/>
                      </w:rPr>
                      <w:t xml:space="preserve">Closing Date: </w:t>
                    </w:r>
                    <w:r w:rsidR="007A2684">
                      <w:rPr>
                        <w:b/>
                        <w:sz w:val="24"/>
                        <w:szCs w:val="24"/>
                      </w:rPr>
                      <w:t>12</w:t>
                    </w:r>
                    <w:r w:rsidR="007A2684" w:rsidRPr="007A2684">
                      <w:rPr>
                        <w:b/>
                        <w:sz w:val="24"/>
                        <w:szCs w:val="24"/>
                        <w:vertAlign w:val="superscript"/>
                      </w:rPr>
                      <w:t>th</w:t>
                    </w:r>
                    <w:r w:rsidR="007A2684">
                      <w:rPr>
                        <w:b/>
                        <w:sz w:val="24"/>
                        <w:szCs w:val="24"/>
                      </w:rPr>
                      <w:t xml:space="preserve"> July </w:t>
                    </w:r>
                    <w:r w:rsidR="00E0163E" w:rsidRPr="009E6499">
                      <w:rPr>
                        <w:b/>
                        <w:sz w:val="24"/>
                        <w:szCs w:val="24"/>
                      </w:rPr>
                      <w:t>202</w:t>
                    </w:r>
                    <w:r w:rsidR="008731F9" w:rsidRPr="009E6499">
                      <w:rPr>
                        <w:b/>
                        <w:sz w:val="24"/>
                        <w:szCs w:val="24"/>
                      </w:rPr>
                      <w:t>4</w:t>
                    </w:r>
                    <w:r w:rsidRPr="009E6499">
                      <w:rPr>
                        <w:b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3C5524"/>
    <w:multiLevelType w:val="hybridMultilevel"/>
    <w:tmpl w:val="2110EA7A"/>
    <w:lvl w:ilvl="0" w:tplc="EFA40D70">
      <w:numFmt w:val="bullet"/>
      <w:lvlText w:val=""/>
      <w:lvlJc w:val="left"/>
      <w:pPr>
        <w:ind w:left="453" w:hanging="272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C5BEB3DE">
      <w:numFmt w:val="bullet"/>
      <w:lvlText w:val="•"/>
      <w:lvlJc w:val="left"/>
      <w:pPr>
        <w:ind w:left="1457" w:hanging="272"/>
      </w:pPr>
      <w:rPr>
        <w:rFonts w:hint="default"/>
        <w:lang w:val="en-US" w:eastAsia="en-US" w:bidi="ar-SA"/>
      </w:rPr>
    </w:lvl>
    <w:lvl w:ilvl="2" w:tplc="EBBAD346">
      <w:numFmt w:val="bullet"/>
      <w:lvlText w:val="•"/>
      <w:lvlJc w:val="left"/>
      <w:pPr>
        <w:ind w:left="2454" w:hanging="272"/>
      </w:pPr>
      <w:rPr>
        <w:rFonts w:hint="default"/>
        <w:lang w:val="en-US" w:eastAsia="en-US" w:bidi="ar-SA"/>
      </w:rPr>
    </w:lvl>
    <w:lvl w:ilvl="3" w:tplc="AF8C1088">
      <w:numFmt w:val="bullet"/>
      <w:lvlText w:val="•"/>
      <w:lvlJc w:val="left"/>
      <w:pPr>
        <w:ind w:left="3451" w:hanging="272"/>
      </w:pPr>
      <w:rPr>
        <w:rFonts w:hint="default"/>
        <w:lang w:val="en-US" w:eastAsia="en-US" w:bidi="ar-SA"/>
      </w:rPr>
    </w:lvl>
    <w:lvl w:ilvl="4" w:tplc="6FE405F4">
      <w:numFmt w:val="bullet"/>
      <w:lvlText w:val="•"/>
      <w:lvlJc w:val="left"/>
      <w:pPr>
        <w:ind w:left="4449" w:hanging="272"/>
      </w:pPr>
      <w:rPr>
        <w:rFonts w:hint="default"/>
        <w:lang w:val="en-US" w:eastAsia="en-US" w:bidi="ar-SA"/>
      </w:rPr>
    </w:lvl>
    <w:lvl w:ilvl="5" w:tplc="99A26F94">
      <w:numFmt w:val="bullet"/>
      <w:lvlText w:val="•"/>
      <w:lvlJc w:val="left"/>
      <w:pPr>
        <w:ind w:left="5446" w:hanging="272"/>
      </w:pPr>
      <w:rPr>
        <w:rFonts w:hint="default"/>
        <w:lang w:val="en-US" w:eastAsia="en-US" w:bidi="ar-SA"/>
      </w:rPr>
    </w:lvl>
    <w:lvl w:ilvl="6" w:tplc="F572C6A6">
      <w:numFmt w:val="bullet"/>
      <w:lvlText w:val="•"/>
      <w:lvlJc w:val="left"/>
      <w:pPr>
        <w:ind w:left="6443" w:hanging="272"/>
      </w:pPr>
      <w:rPr>
        <w:rFonts w:hint="default"/>
        <w:lang w:val="en-US" w:eastAsia="en-US" w:bidi="ar-SA"/>
      </w:rPr>
    </w:lvl>
    <w:lvl w:ilvl="7" w:tplc="527E24C0">
      <w:numFmt w:val="bullet"/>
      <w:lvlText w:val="•"/>
      <w:lvlJc w:val="left"/>
      <w:pPr>
        <w:ind w:left="7441" w:hanging="272"/>
      </w:pPr>
      <w:rPr>
        <w:rFonts w:hint="default"/>
        <w:lang w:val="en-US" w:eastAsia="en-US" w:bidi="ar-SA"/>
      </w:rPr>
    </w:lvl>
    <w:lvl w:ilvl="8" w:tplc="4C1886A6">
      <w:numFmt w:val="bullet"/>
      <w:lvlText w:val="•"/>
      <w:lvlJc w:val="left"/>
      <w:pPr>
        <w:ind w:left="8438" w:hanging="272"/>
      </w:pPr>
      <w:rPr>
        <w:rFonts w:hint="default"/>
        <w:lang w:val="en-US" w:eastAsia="en-US" w:bidi="ar-SA"/>
      </w:rPr>
    </w:lvl>
  </w:abstractNum>
  <w:abstractNum w:abstractNumId="1">
    <w:nsid w:val="08A251B2"/>
    <w:multiLevelType w:val="hybridMultilevel"/>
    <w:tmpl w:val="BA54E3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381596"/>
    <w:multiLevelType w:val="hybridMultilevel"/>
    <w:tmpl w:val="7122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EE0556"/>
    <w:multiLevelType w:val="hybridMultilevel"/>
    <w:tmpl w:val="E75C3172"/>
    <w:lvl w:ilvl="0" w:tplc="0AE8AB1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I2trQEIgMDEyUdpeDU4uLM/DyQAsNaANWTNN4sAAAA"/>
  </w:docVars>
  <w:rsids>
    <w:rsidRoot w:val="00F65491"/>
    <w:rsid w:val="000173D9"/>
    <w:rsid w:val="0002049E"/>
    <w:rsid w:val="00031E87"/>
    <w:rsid w:val="000441F5"/>
    <w:rsid w:val="00066031"/>
    <w:rsid w:val="000A215F"/>
    <w:rsid w:val="000A24B3"/>
    <w:rsid w:val="000D39AF"/>
    <w:rsid w:val="000E1F2A"/>
    <w:rsid w:val="00120AEB"/>
    <w:rsid w:val="00122585"/>
    <w:rsid w:val="0019608C"/>
    <w:rsid w:val="001B3C4E"/>
    <w:rsid w:val="001B6DDF"/>
    <w:rsid w:val="001D35D0"/>
    <w:rsid w:val="001E1748"/>
    <w:rsid w:val="001E2B1B"/>
    <w:rsid w:val="001E437D"/>
    <w:rsid w:val="001E577C"/>
    <w:rsid w:val="00204AC4"/>
    <w:rsid w:val="00240DCF"/>
    <w:rsid w:val="00244050"/>
    <w:rsid w:val="0029558A"/>
    <w:rsid w:val="002A2FC4"/>
    <w:rsid w:val="002B2BAF"/>
    <w:rsid w:val="002D54A2"/>
    <w:rsid w:val="002F0795"/>
    <w:rsid w:val="002F21F0"/>
    <w:rsid w:val="00310395"/>
    <w:rsid w:val="00314325"/>
    <w:rsid w:val="0031568E"/>
    <w:rsid w:val="00354CF3"/>
    <w:rsid w:val="00391B41"/>
    <w:rsid w:val="004F1872"/>
    <w:rsid w:val="00524C56"/>
    <w:rsid w:val="00550544"/>
    <w:rsid w:val="005667E3"/>
    <w:rsid w:val="00585D0C"/>
    <w:rsid w:val="005B58FA"/>
    <w:rsid w:val="005D0160"/>
    <w:rsid w:val="005D0251"/>
    <w:rsid w:val="00617E29"/>
    <w:rsid w:val="006261AE"/>
    <w:rsid w:val="00626F15"/>
    <w:rsid w:val="006833B7"/>
    <w:rsid w:val="00686678"/>
    <w:rsid w:val="006A6F80"/>
    <w:rsid w:val="006C4A4A"/>
    <w:rsid w:val="00771E0A"/>
    <w:rsid w:val="00781CE4"/>
    <w:rsid w:val="007A2684"/>
    <w:rsid w:val="008160D6"/>
    <w:rsid w:val="00842A22"/>
    <w:rsid w:val="00851877"/>
    <w:rsid w:val="008731F9"/>
    <w:rsid w:val="00875080"/>
    <w:rsid w:val="00884D0E"/>
    <w:rsid w:val="00897148"/>
    <w:rsid w:val="008B25D7"/>
    <w:rsid w:val="008F3488"/>
    <w:rsid w:val="00940B12"/>
    <w:rsid w:val="00965F2D"/>
    <w:rsid w:val="009E234C"/>
    <w:rsid w:val="009E3398"/>
    <w:rsid w:val="009E6499"/>
    <w:rsid w:val="009F2555"/>
    <w:rsid w:val="009F352B"/>
    <w:rsid w:val="00A27BF9"/>
    <w:rsid w:val="00A32225"/>
    <w:rsid w:val="00A4236A"/>
    <w:rsid w:val="00A53B07"/>
    <w:rsid w:val="00A6046E"/>
    <w:rsid w:val="00AD4AAB"/>
    <w:rsid w:val="00AF79F6"/>
    <w:rsid w:val="00B23C46"/>
    <w:rsid w:val="00B44936"/>
    <w:rsid w:val="00B60F9E"/>
    <w:rsid w:val="00B72C7F"/>
    <w:rsid w:val="00B73EE1"/>
    <w:rsid w:val="00B74808"/>
    <w:rsid w:val="00B94FAC"/>
    <w:rsid w:val="00BA5A69"/>
    <w:rsid w:val="00BD6BDD"/>
    <w:rsid w:val="00BE0823"/>
    <w:rsid w:val="00C3579D"/>
    <w:rsid w:val="00C918B0"/>
    <w:rsid w:val="00CA181F"/>
    <w:rsid w:val="00CA29B6"/>
    <w:rsid w:val="00CC03C6"/>
    <w:rsid w:val="00CE2B6B"/>
    <w:rsid w:val="00D153BD"/>
    <w:rsid w:val="00D42AFF"/>
    <w:rsid w:val="00D44D96"/>
    <w:rsid w:val="00D6682C"/>
    <w:rsid w:val="00D7144C"/>
    <w:rsid w:val="00D80C19"/>
    <w:rsid w:val="00D910A5"/>
    <w:rsid w:val="00DA4863"/>
    <w:rsid w:val="00DB4BF8"/>
    <w:rsid w:val="00E0163E"/>
    <w:rsid w:val="00E052D3"/>
    <w:rsid w:val="00E06A4E"/>
    <w:rsid w:val="00E12B70"/>
    <w:rsid w:val="00E62BE2"/>
    <w:rsid w:val="00E66843"/>
    <w:rsid w:val="00E77CB1"/>
    <w:rsid w:val="00E832EA"/>
    <w:rsid w:val="00E841E7"/>
    <w:rsid w:val="00E84E72"/>
    <w:rsid w:val="00E9630A"/>
    <w:rsid w:val="00EA639B"/>
    <w:rsid w:val="00F16638"/>
    <w:rsid w:val="00F65491"/>
    <w:rsid w:val="00F71CA6"/>
    <w:rsid w:val="00F8079B"/>
    <w:rsid w:val="00FA120A"/>
    <w:rsid w:val="00FC00CC"/>
    <w:rsid w:val="00FE5C16"/>
    <w:rsid w:val="00FF3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825785-24CF-4FF8-B2C5-297F2578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AFF"/>
  </w:style>
  <w:style w:type="paragraph" w:styleId="Heading1">
    <w:name w:val="heading 1"/>
    <w:basedOn w:val="Normal"/>
    <w:next w:val="Normal"/>
    <w:link w:val="Heading1Char"/>
    <w:qFormat/>
    <w:rsid w:val="00F65491"/>
    <w:pPr>
      <w:keepNext/>
      <w:tabs>
        <w:tab w:val="right" w:leader="dot" w:pos="10440"/>
      </w:tabs>
      <w:spacing w:before="120" w:after="120" w:line="240" w:lineRule="auto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2">
    <w:name w:val="heading 2"/>
    <w:basedOn w:val="Normal"/>
    <w:next w:val="Normal"/>
    <w:link w:val="Heading2Char"/>
    <w:qFormat/>
    <w:rsid w:val="00F65491"/>
    <w:pPr>
      <w:keepNext/>
      <w:tabs>
        <w:tab w:val="left" w:pos="2160"/>
        <w:tab w:val="left" w:pos="5040"/>
        <w:tab w:val="right" w:leader="dot" w:pos="10440"/>
      </w:tabs>
      <w:spacing w:before="120" w:after="120" w:line="240" w:lineRule="auto"/>
      <w:ind w:left="536"/>
      <w:jc w:val="center"/>
      <w:outlineLvl w:val="1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F65491"/>
    <w:pPr>
      <w:keepNext/>
      <w:tabs>
        <w:tab w:val="left" w:pos="5040"/>
        <w:tab w:val="right" w:leader="dot" w:pos="10440"/>
      </w:tabs>
      <w:spacing w:before="120" w:after="120" w:line="240" w:lineRule="auto"/>
      <w:ind w:left="28"/>
      <w:jc w:val="center"/>
      <w:outlineLvl w:val="2"/>
    </w:pPr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F65491"/>
    <w:rPr>
      <w:rFonts w:ascii="Times New Roman" w:eastAsia="Times New Roman" w:hAnsi="Times New Roman" w:cs="Times New Roman"/>
      <w:b/>
      <w:bCs/>
      <w:noProof/>
      <w:sz w:val="20"/>
      <w:szCs w:val="24"/>
    </w:rPr>
  </w:style>
  <w:style w:type="paragraph" w:styleId="BodyTextIndent">
    <w:name w:val="Body Text Indent"/>
    <w:basedOn w:val="Normal"/>
    <w:link w:val="BodyTextIndentChar"/>
    <w:rsid w:val="00F65491"/>
    <w:pPr>
      <w:spacing w:after="0" w:line="240" w:lineRule="auto"/>
      <w:ind w:left="1080" w:hanging="36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65491"/>
    <w:rPr>
      <w:rFonts w:ascii="Times New Roman" w:eastAsia="Times New Roman" w:hAnsi="Times New Roman" w:cs="Times New Roman"/>
      <w:noProof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7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9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79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9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9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9F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24C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24C56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27BF9"/>
    <w:pPr>
      <w:widowControl w:val="0"/>
      <w:autoSpaceDE w:val="0"/>
      <w:autoSpaceDN w:val="0"/>
      <w:spacing w:before="121"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84E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E72"/>
    <w:pPr>
      <w:ind w:left="720"/>
      <w:contextualSpacing/>
    </w:pPr>
  </w:style>
  <w:style w:type="table" w:styleId="TableGrid">
    <w:name w:val="Table Grid"/>
    <w:basedOn w:val="TableNormal"/>
    <w:uiPriority w:val="39"/>
    <w:rsid w:val="00FA12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5D7"/>
  </w:style>
  <w:style w:type="paragraph" w:styleId="Footer">
    <w:name w:val="footer"/>
    <w:basedOn w:val="Normal"/>
    <w:link w:val="FooterChar"/>
    <w:uiPriority w:val="99"/>
    <w:unhideWhenUsed/>
    <w:rsid w:val="008B2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B</dc:creator>
  <cp:keywords/>
  <dc:description/>
  <cp:lastModifiedBy>Apsara</cp:lastModifiedBy>
  <cp:revision>2</cp:revision>
  <cp:lastPrinted>2024-02-19T10:10:00Z</cp:lastPrinted>
  <dcterms:created xsi:type="dcterms:W3CDTF">2024-06-27T08:53:00Z</dcterms:created>
  <dcterms:modified xsi:type="dcterms:W3CDTF">2024-06-27T08:53:00Z</dcterms:modified>
</cp:coreProperties>
</file>